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D98FB6" w14:textId="00B3ACA9" w:rsidR="00F502A4" w:rsidRPr="000A454C" w:rsidRDefault="00F502A4" w:rsidP="00F502A4">
      <w:pPr>
        <w:rPr>
          <w:rFonts w:asciiTheme="minorBidi" w:hAnsiTheme="minorBidi"/>
          <w:bCs/>
          <w:iCs/>
          <w:sz w:val="24"/>
          <w:szCs w:val="24"/>
        </w:rPr>
      </w:pPr>
      <w:r w:rsidRPr="000A454C">
        <w:rPr>
          <w:rFonts w:asciiTheme="minorBidi" w:hAnsiTheme="minorBidi"/>
          <w:bCs/>
          <w:iCs/>
          <w:sz w:val="24"/>
          <w:szCs w:val="24"/>
        </w:rPr>
        <w:t>Appendix – Academic Plan for Full Time Clinical Faculty</w:t>
      </w:r>
    </w:p>
    <w:p w14:paraId="431DF516" w14:textId="0C0F08BC" w:rsidR="00D3785F" w:rsidRPr="000A454C" w:rsidRDefault="00D3785F" w:rsidP="000A454C">
      <w:pPr>
        <w:rPr>
          <w:b/>
          <w:i/>
          <w:sz w:val="36"/>
        </w:rPr>
      </w:pPr>
      <w:r>
        <w:rPr>
          <w:b/>
          <w:i/>
          <w:noProof/>
          <w:sz w:val="36"/>
          <w:lang w:val="en-CA" w:eastAsia="en-CA"/>
        </w:rPr>
        <w:drawing>
          <wp:inline distT="0" distB="0" distL="0" distR="0" wp14:anchorId="5A2A4BF7" wp14:editId="5B55C31F">
            <wp:extent cx="3202620" cy="70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ntin 2009 Dept_FAC_Med_Medicine_655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0412" cy="70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BA6A0" w14:textId="0D4B185B" w:rsidR="00215F70" w:rsidRPr="00D3785F" w:rsidRDefault="00215F70">
      <w:pPr>
        <w:rPr>
          <w:rFonts w:ascii="Arial" w:hAnsi="Arial" w:cs="Arial"/>
          <w:b/>
          <w:color w:val="002060"/>
          <w:sz w:val="28"/>
          <w:szCs w:val="28"/>
        </w:rPr>
      </w:pPr>
      <w:r w:rsidRPr="00D3785F">
        <w:rPr>
          <w:rFonts w:ascii="Arial" w:hAnsi="Arial" w:cs="Arial"/>
          <w:b/>
          <w:i/>
          <w:color w:val="002060"/>
          <w:sz w:val="28"/>
          <w:szCs w:val="28"/>
        </w:rPr>
        <w:t>LAUNCHING YOUR ACADEMIC CAREER IN MEDICINE</w:t>
      </w:r>
    </w:p>
    <w:p w14:paraId="4F943A64" w14:textId="7AAEB2D6" w:rsidR="00AB4C0D" w:rsidRPr="00471C6B" w:rsidRDefault="00215F70">
      <w:pPr>
        <w:rPr>
          <w:rFonts w:ascii="Arial" w:hAnsi="Arial" w:cs="Arial"/>
          <w:b/>
          <w:i/>
          <w:color w:val="002060"/>
          <w:sz w:val="28"/>
          <w:szCs w:val="28"/>
        </w:rPr>
      </w:pPr>
      <w:r w:rsidRPr="00471C6B">
        <w:rPr>
          <w:rFonts w:ascii="Arial" w:hAnsi="Arial" w:cs="Arial"/>
          <w:b/>
          <w:color w:val="002060"/>
          <w:sz w:val="28"/>
          <w:szCs w:val="28"/>
        </w:rPr>
        <w:t xml:space="preserve">The Academic Plan </w:t>
      </w:r>
    </w:p>
    <w:p w14:paraId="0490E83F" w14:textId="6D387833" w:rsidR="00D643C3" w:rsidRPr="00471C6B" w:rsidRDefault="00E11508">
      <w:pPr>
        <w:rPr>
          <w:rFonts w:ascii="Times New Roman" w:hAnsi="Times New Roman" w:cs="Times New Roman"/>
          <w:sz w:val="24"/>
          <w:szCs w:val="24"/>
          <w:u w:val="single"/>
        </w:rPr>
      </w:pPr>
      <w:r w:rsidRPr="00471C6B">
        <w:rPr>
          <w:rFonts w:ascii="Times New Roman" w:hAnsi="Times New Roman" w:cs="Times New Roman"/>
          <w:sz w:val="24"/>
          <w:szCs w:val="24"/>
        </w:rPr>
        <w:t xml:space="preserve">Completion of an </w:t>
      </w:r>
      <w:r w:rsidR="00471C6B" w:rsidRPr="00471C6B">
        <w:rPr>
          <w:rFonts w:ascii="Times New Roman" w:hAnsi="Times New Roman" w:cs="Times New Roman"/>
          <w:b/>
          <w:sz w:val="24"/>
          <w:szCs w:val="24"/>
        </w:rPr>
        <w:t xml:space="preserve">Academic </w:t>
      </w:r>
      <w:r w:rsidR="00A44E12">
        <w:rPr>
          <w:rFonts w:ascii="Times New Roman" w:hAnsi="Times New Roman" w:cs="Times New Roman"/>
          <w:b/>
          <w:sz w:val="24"/>
          <w:szCs w:val="24"/>
        </w:rPr>
        <w:t>Plan (AP)</w:t>
      </w:r>
      <w:r w:rsidR="00471C6B" w:rsidRPr="00471C6B">
        <w:rPr>
          <w:rFonts w:ascii="Times New Roman" w:hAnsi="Times New Roman" w:cs="Times New Roman"/>
          <w:sz w:val="24"/>
          <w:szCs w:val="24"/>
        </w:rPr>
        <w:t xml:space="preserve"> </w:t>
      </w:r>
      <w:r w:rsidRPr="00471C6B">
        <w:rPr>
          <w:rFonts w:ascii="Times New Roman" w:hAnsi="Times New Roman" w:cs="Times New Roman"/>
          <w:sz w:val="24"/>
          <w:szCs w:val="24"/>
        </w:rPr>
        <w:t xml:space="preserve">is required </w:t>
      </w:r>
      <w:r w:rsidR="00471C6B" w:rsidRPr="00471C6B">
        <w:rPr>
          <w:rFonts w:ascii="Times New Roman" w:hAnsi="Times New Roman" w:cs="Times New Roman"/>
          <w:sz w:val="24"/>
          <w:szCs w:val="24"/>
        </w:rPr>
        <w:t>for all full-</w:t>
      </w:r>
      <w:r w:rsidRPr="00471C6B">
        <w:rPr>
          <w:rFonts w:ascii="Times New Roman" w:hAnsi="Times New Roman" w:cs="Times New Roman"/>
          <w:sz w:val="24"/>
          <w:szCs w:val="24"/>
        </w:rPr>
        <w:t>time appointments to the Department of Medicine at the University of Toronto</w:t>
      </w:r>
      <w:r w:rsidR="00A22818" w:rsidRPr="00471C6B">
        <w:rPr>
          <w:rFonts w:ascii="Times New Roman" w:hAnsi="Times New Roman" w:cs="Times New Roman"/>
          <w:sz w:val="24"/>
          <w:szCs w:val="24"/>
        </w:rPr>
        <w:t xml:space="preserve">. </w:t>
      </w:r>
      <w:r w:rsidR="00471C6B" w:rsidRPr="00471C6B">
        <w:rPr>
          <w:rFonts w:ascii="Times New Roman" w:hAnsi="Times New Roman" w:cs="Times New Roman"/>
          <w:sz w:val="24"/>
          <w:szCs w:val="24"/>
        </w:rPr>
        <w:t>Part-</w:t>
      </w:r>
      <w:r w:rsidR="00A22818" w:rsidRPr="00471C6B">
        <w:rPr>
          <w:rFonts w:ascii="Times New Roman" w:hAnsi="Times New Roman" w:cs="Times New Roman"/>
          <w:sz w:val="24"/>
          <w:szCs w:val="24"/>
        </w:rPr>
        <w:t xml:space="preserve"> time clinical faculty appointees may also be requested to complete an AP</w:t>
      </w:r>
      <w:r w:rsidRPr="00471C6B">
        <w:rPr>
          <w:rFonts w:ascii="Times New Roman" w:hAnsi="Times New Roman" w:cs="Times New Roman"/>
          <w:sz w:val="24"/>
          <w:szCs w:val="24"/>
        </w:rPr>
        <w:t>.</w:t>
      </w:r>
      <w:r w:rsidRPr="00471C6B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462A6B2A" w14:textId="012AC212" w:rsidR="006B053C" w:rsidRPr="00D3785F" w:rsidRDefault="006B053C" w:rsidP="00EB3C71">
      <w:pPr>
        <w:rPr>
          <w:rFonts w:ascii="Arial" w:hAnsi="Arial" w:cs="Arial"/>
          <w:color w:val="002060"/>
          <w:sz w:val="24"/>
          <w:szCs w:val="24"/>
        </w:rPr>
      </w:pPr>
      <w:r w:rsidRPr="00D3785F">
        <w:rPr>
          <w:rFonts w:ascii="Arial" w:hAnsi="Arial" w:cs="Arial"/>
          <w:b/>
          <w:color w:val="002060"/>
          <w:sz w:val="24"/>
          <w:szCs w:val="24"/>
        </w:rPr>
        <w:t>Objective</w:t>
      </w:r>
      <w:r w:rsidR="00B82F77" w:rsidRPr="00D3785F">
        <w:rPr>
          <w:rFonts w:ascii="Arial" w:hAnsi="Arial" w:cs="Arial"/>
          <w:b/>
          <w:color w:val="002060"/>
          <w:sz w:val="24"/>
          <w:szCs w:val="24"/>
        </w:rPr>
        <w:t>s</w:t>
      </w:r>
      <w:r w:rsidR="00A44E12">
        <w:rPr>
          <w:rFonts w:ascii="Arial" w:hAnsi="Arial" w:cs="Arial"/>
          <w:b/>
          <w:color w:val="002060"/>
          <w:sz w:val="24"/>
          <w:szCs w:val="24"/>
        </w:rPr>
        <w:t xml:space="preserve"> of the Academic Planning Process</w:t>
      </w:r>
      <w:r w:rsidRPr="00D3785F">
        <w:rPr>
          <w:rFonts w:ascii="Arial" w:hAnsi="Arial" w:cs="Arial"/>
          <w:color w:val="002060"/>
          <w:sz w:val="24"/>
          <w:szCs w:val="24"/>
        </w:rPr>
        <w:t>:</w:t>
      </w:r>
    </w:p>
    <w:p w14:paraId="60146F4C" w14:textId="520624FB" w:rsidR="004F79AD" w:rsidRPr="00471C6B" w:rsidRDefault="006B053C" w:rsidP="00EB3C71">
      <w:p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 xml:space="preserve">The intent of the </w:t>
      </w:r>
      <w:r w:rsidR="00A44E12">
        <w:rPr>
          <w:rFonts w:ascii="Times New Roman" w:hAnsi="Times New Roman" w:cs="Times New Roman"/>
          <w:sz w:val="24"/>
          <w:szCs w:val="24"/>
        </w:rPr>
        <w:t>academic planning process</w:t>
      </w:r>
      <w:r w:rsidRPr="00471C6B">
        <w:rPr>
          <w:rFonts w:ascii="Times New Roman" w:hAnsi="Times New Roman" w:cs="Times New Roman"/>
          <w:sz w:val="24"/>
          <w:szCs w:val="24"/>
        </w:rPr>
        <w:t xml:space="preserve"> is t</w:t>
      </w:r>
      <w:r w:rsidR="00EB3C71" w:rsidRPr="00471C6B">
        <w:rPr>
          <w:rFonts w:ascii="Times New Roman" w:hAnsi="Times New Roman" w:cs="Times New Roman"/>
          <w:sz w:val="24"/>
          <w:szCs w:val="24"/>
        </w:rPr>
        <w:t xml:space="preserve">o provide a means </w:t>
      </w:r>
      <w:r w:rsidRPr="00471C6B">
        <w:rPr>
          <w:rFonts w:ascii="Times New Roman" w:hAnsi="Times New Roman" w:cs="Times New Roman"/>
          <w:sz w:val="24"/>
          <w:szCs w:val="24"/>
        </w:rPr>
        <w:t xml:space="preserve">for reflection on what </w:t>
      </w:r>
      <w:r w:rsidR="0010641E" w:rsidRPr="00471C6B">
        <w:rPr>
          <w:rFonts w:ascii="Times New Roman" w:hAnsi="Times New Roman" w:cs="Times New Roman"/>
          <w:sz w:val="24"/>
          <w:szCs w:val="24"/>
        </w:rPr>
        <w:t>a new recruit</w:t>
      </w:r>
      <w:r w:rsidRPr="00471C6B">
        <w:rPr>
          <w:rFonts w:ascii="Times New Roman" w:hAnsi="Times New Roman" w:cs="Times New Roman"/>
          <w:sz w:val="24"/>
          <w:szCs w:val="24"/>
        </w:rPr>
        <w:t xml:space="preserve"> wish</w:t>
      </w:r>
      <w:r w:rsidR="0010641E" w:rsidRPr="00471C6B">
        <w:rPr>
          <w:rFonts w:ascii="Times New Roman" w:hAnsi="Times New Roman" w:cs="Times New Roman"/>
          <w:sz w:val="24"/>
          <w:szCs w:val="24"/>
        </w:rPr>
        <w:t>es</w:t>
      </w:r>
      <w:r w:rsidRPr="00471C6B">
        <w:rPr>
          <w:rFonts w:ascii="Times New Roman" w:hAnsi="Times New Roman" w:cs="Times New Roman"/>
          <w:sz w:val="24"/>
          <w:szCs w:val="24"/>
        </w:rPr>
        <w:t xml:space="preserve"> to </w:t>
      </w:r>
      <w:r w:rsidR="00EB3C71" w:rsidRPr="00471C6B">
        <w:rPr>
          <w:rFonts w:ascii="Times New Roman" w:hAnsi="Times New Roman" w:cs="Times New Roman"/>
          <w:sz w:val="24"/>
          <w:szCs w:val="24"/>
        </w:rPr>
        <w:t xml:space="preserve">accomplish </w:t>
      </w:r>
      <w:r w:rsidR="0010641E" w:rsidRPr="00471C6B">
        <w:rPr>
          <w:rFonts w:ascii="Times New Roman" w:hAnsi="Times New Roman" w:cs="Times New Roman"/>
          <w:sz w:val="24"/>
          <w:szCs w:val="24"/>
        </w:rPr>
        <w:t xml:space="preserve">in their academic career – both </w:t>
      </w:r>
      <w:r w:rsidR="00EB3C71" w:rsidRPr="00471C6B">
        <w:rPr>
          <w:rFonts w:ascii="Times New Roman" w:hAnsi="Times New Roman" w:cs="Times New Roman"/>
          <w:sz w:val="24"/>
          <w:szCs w:val="24"/>
        </w:rPr>
        <w:t>in the short and longe</w:t>
      </w:r>
      <w:r w:rsidRPr="00471C6B">
        <w:rPr>
          <w:rFonts w:ascii="Times New Roman" w:hAnsi="Times New Roman" w:cs="Times New Roman"/>
          <w:sz w:val="24"/>
          <w:szCs w:val="24"/>
        </w:rPr>
        <w:t>r term</w:t>
      </w:r>
      <w:r w:rsidR="00EB3C71" w:rsidRPr="00471C6B">
        <w:rPr>
          <w:rFonts w:ascii="Times New Roman" w:hAnsi="Times New Roman" w:cs="Times New Roman"/>
          <w:sz w:val="24"/>
          <w:szCs w:val="24"/>
        </w:rPr>
        <w:t xml:space="preserve">. </w:t>
      </w:r>
      <w:r w:rsidRPr="00471C6B">
        <w:rPr>
          <w:rFonts w:ascii="Times New Roman" w:hAnsi="Times New Roman" w:cs="Times New Roman"/>
          <w:sz w:val="24"/>
          <w:szCs w:val="24"/>
        </w:rPr>
        <w:t>In</w:t>
      </w:r>
      <w:r w:rsidR="0010641E" w:rsidRPr="00471C6B">
        <w:rPr>
          <w:rFonts w:ascii="Times New Roman" w:hAnsi="Times New Roman" w:cs="Times New Roman"/>
          <w:sz w:val="24"/>
          <w:szCs w:val="24"/>
        </w:rPr>
        <w:t xml:space="preserve"> so d</w:t>
      </w:r>
      <w:r w:rsidR="002C63B4" w:rsidRPr="00471C6B">
        <w:rPr>
          <w:rFonts w:ascii="Times New Roman" w:hAnsi="Times New Roman" w:cs="Times New Roman"/>
          <w:sz w:val="24"/>
          <w:szCs w:val="24"/>
        </w:rPr>
        <w:t>oing, the department and hospital leadership (</w:t>
      </w:r>
      <w:r w:rsidR="0010641E" w:rsidRPr="00471C6B">
        <w:rPr>
          <w:rFonts w:ascii="Times New Roman" w:hAnsi="Times New Roman" w:cs="Times New Roman"/>
          <w:sz w:val="24"/>
          <w:szCs w:val="24"/>
        </w:rPr>
        <w:t>Chair, PIC, hospital division head, DDD</w:t>
      </w:r>
      <w:r w:rsidR="004F79AD" w:rsidRPr="00471C6B">
        <w:rPr>
          <w:rFonts w:ascii="Times New Roman" w:hAnsi="Times New Roman" w:cs="Times New Roman"/>
          <w:sz w:val="24"/>
          <w:szCs w:val="24"/>
        </w:rPr>
        <w:t>)</w:t>
      </w:r>
      <w:r w:rsidR="0010641E" w:rsidRPr="00471C6B">
        <w:rPr>
          <w:rFonts w:ascii="Times New Roman" w:hAnsi="Times New Roman" w:cs="Times New Roman"/>
          <w:sz w:val="24"/>
          <w:szCs w:val="24"/>
        </w:rPr>
        <w:t xml:space="preserve"> can ensure that resources and support are in place to enable the faculty member to achieve these goals. </w:t>
      </w:r>
    </w:p>
    <w:p w14:paraId="0520ACA6" w14:textId="54C08F43" w:rsidR="00EB3C71" w:rsidRPr="00471C6B" w:rsidRDefault="004F79AD" w:rsidP="00EB3C71">
      <w:p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 xml:space="preserve">The AP is not so much a contractual agreement as a ‘planning document’ for the recruit and key stakeholders. </w:t>
      </w:r>
      <w:r w:rsidR="00EB3C71" w:rsidRPr="00471C6B">
        <w:rPr>
          <w:rFonts w:ascii="Times New Roman" w:hAnsi="Times New Roman" w:cs="Times New Roman"/>
          <w:sz w:val="24"/>
          <w:szCs w:val="24"/>
        </w:rPr>
        <w:t>We</w:t>
      </w:r>
      <w:r w:rsidR="00B250F8" w:rsidRPr="00471C6B">
        <w:rPr>
          <w:rFonts w:ascii="Times New Roman" w:hAnsi="Times New Roman" w:cs="Times New Roman"/>
          <w:sz w:val="24"/>
          <w:szCs w:val="24"/>
        </w:rPr>
        <w:t xml:space="preserve"> </w:t>
      </w:r>
      <w:r w:rsidR="00EB3C71" w:rsidRPr="00471C6B">
        <w:rPr>
          <w:rFonts w:ascii="Times New Roman" w:hAnsi="Times New Roman" w:cs="Times New Roman"/>
          <w:sz w:val="24"/>
          <w:szCs w:val="24"/>
        </w:rPr>
        <w:t xml:space="preserve">recognize that even the best laid plans may </w:t>
      </w:r>
      <w:r w:rsidR="002C63B4" w:rsidRPr="00471C6B">
        <w:rPr>
          <w:rFonts w:ascii="Times New Roman" w:hAnsi="Times New Roman" w:cs="Times New Roman"/>
          <w:sz w:val="24"/>
          <w:szCs w:val="24"/>
        </w:rPr>
        <w:t>change</w:t>
      </w:r>
      <w:r w:rsidR="00EB3C71" w:rsidRPr="00471C6B">
        <w:rPr>
          <w:rFonts w:ascii="Times New Roman" w:hAnsi="Times New Roman" w:cs="Times New Roman"/>
          <w:sz w:val="24"/>
          <w:szCs w:val="24"/>
        </w:rPr>
        <w:t xml:space="preserve">! Opportunities may arise that just cannot be missed; alternatively, some things that were anticipated just may not work out. For this reason, 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new faculty members </w:t>
      </w:r>
      <w:r w:rsidRPr="00471C6B">
        <w:rPr>
          <w:rFonts w:ascii="Times New Roman" w:hAnsi="Times New Roman" w:cs="Times New Roman"/>
          <w:sz w:val="24"/>
          <w:szCs w:val="24"/>
        </w:rPr>
        <w:t xml:space="preserve">are expected to 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arrange to meet with their formal mentor </w:t>
      </w:r>
      <w:r w:rsidR="00471C6B">
        <w:rPr>
          <w:rFonts w:ascii="Times New Roman" w:hAnsi="Times New Roman" w:cs="Times New Roman"/>
          <w:sz w:val="24"/>
          <w:szCs w:val="24"/>
        </w:rPr>
        <w:t>at least three-four</w:t>
      </w:r>
      <w:r w:rsidR="006B053C" w:rsidRPr="00471C6B">
        <w:rPr>
          <w:rFonts w:ascii="Times New Roman" w:hAnsi="Times New Roman" w:cs="Times New Roman"/>
          <w:sz w:val="24"/>
          <w:szCs w:val="24"/>
        </w:rPr>
        <w:t xml:space="preserve"> times per year</w:t>
      </w:r>
      <w:r w:rsidR="002C63B4" w:rsidRPr="00471C6B">
        <w:rPr>
          <w:rFonts w:ascii="Times New Roman" w:hAnsi="Times New Roman" w:cs="Times New Roman"/>
          <w:sz w:val="24"/>
          <w:szCs w:val="24"/>
        </w:rPr>
        <w:t>, and with all relevant stakeholders (PIC, DDD, hospital</w:t>
      </w:r>
      <w:r w:rsidR="00F12733">
        <w:rPr>
          <w:rFonts w:ascii="Times New Roman" w:hAnsi="Times New Roman" w:cs="Times New Roman"/>
          <w:sz w:val="24"/>
          <w:szCs w:val="24"/>
        </w:rPr>
        <w:t xml:space="preserve"> division head, </w:t>
      </w:r>
      <w:r w:rsidR="002C63B4" w:rsidRPr="00471C6B">
        <w:rPr>
          <w:rFonts w:ascii="Times New Roman" w:hAnsi="Times New Roman" w:cs="Times New Roman"/>
          <w:sz w:val="24"/>
          <w:szCs w:val="24"/>
        </w:rPr>
        <w:t>other stakeholders, including possible one or more exte</w:t>
      </w:r>
      <w:r w:rsidR="00471C6B">
        <w:rPr>
          <w:rFonts w:ascii="Times New Roman" w:hAnsi="Times New Roman" w:cs="Times New Roman"/>
          <w:sz w:val="24"/>
          <w:szCs w:val="24"/>
        </w:rPr>
        <w:t>rnal stakeholders for clinician-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scientists) annually, </w:t>
      </w:r>
      <w:r w:rsidR="006B053C" w:rsidRPr="00471C6B">
        <w:rPr>
          <w:rFonts w:ascii="Times New Roman" w:hAnsi="Times New Roman" w:cs="Times New Roman"/>
          <w:sz w:val="24"/>
          <w:szCs w:val="24"/>
        </w:rPr>
        <w:t xml:space="preserve">for the first five years of </w:t>
      </w:r>
      <w:r w:rsidR="002C63B4" w:rsidRPr="00471C6B">
        <w:rPr>
          <w:rFonts w:ascii="Times New Roman" w:hAnsi="Times New Roman" w:cs="Times New Roman"/>
          <w:sz w:val="24"/>
          <w:szCs w:val="24"/>
        </w:rPr>
        <w:t>their</w:t>
      </w:r>
      <w:r w:rsidR="006B053C" w:rsidRPr="00471C6B">
        <w:rPr>
          <w:rFonts w:ascii="Times New Roman" w:hAnsi="Times New Roman" w:cs="Times New Roman"/>
          <w:sz w:val="24"/>
          <w:szCs w:val="24"/>
        </w:rPr>
        <w:t xml:space="preserve"> appointment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. </w:t>
      </w:r>
      <w:r w:rsidR="006B053C" w:rsidRPr="00471C6B">
        <w:rPr>
          <w:rFonts w:ascii="Times New Roman" w:hAnsi="Times New Roman" w:cs="Times New Roman"/>
          <w:sz w:val="24"/>
          <w:szCs w:val="24"/>
        </w:rPr>
        <w:t>At these meetings, the AP</w:t>
      </w:r>
      <w:r w:rsidR="00A44E12">
        <w:rPr>
          <w:rFonts w:ascii="Times New Roman" w:hAnsi="Times New Roman" w:cs="Times New Roman"/>
          <w:sz w:val="24"/>
          <w:szCs w:val="24"/>
        </w:rPr>
        <w:t xml:space="preserve"> should</w:t>
      </w:r>
      <w:r w:rsidR="006B053C" w:rsidRPr="00471C6B">
        <w:rPr>
          <w:rFonts w:ascii="Times New Roman" w:hAnsi="Times New Roman" w:cs="Times New Roman"/>
          <w:sz w:val="24"/>
          <w:szCs w:val="24"/>
        </w:rPr>
        <w:t xml:space="preserve"> be </w:t>
      </w:r>
      <w:r w:rsidR="00EB3C71" w:rsidRPr="00471C6B">
        <w:rPr>
          <w:rFonts w:ascii="Times New Roman" w:hAnsi="Times New Roman" w:cs="Times New Roman"/>
          <w:sz w:val="24"/>
          <w:szCs w:val="24"/>
        </w:rPr>
        <w:t>reviewed to ensure it still makes sense and to identify barriers</w:t>
      </w:r>
      <w:r w:rsidRPr="00471C6B">
        <w:rPr>
          <w:rFonts w:ascii="Times New Roman" w:hAnsi="Times New Roman" w:cs="Times New Roman"/>
          <w:sz w:val="24"/>
          <w:szCs w:val="24"/>
        </w:rPr>
        <w:t>/threats</w:t>
      </w:r>
      <w:r w:rsidR="00EB3C71" w:rsidRPr="00471C6B">
        <w:rPr>
          <w:rFonts w:ascii="Times New Roman" w:hAnsi="Times New Roman" w:cs="Times New Roman"/>
          <w:sz w:val="24"/>
          <w:szCs w:val="24"/>
        </w:rPr>
        <w:t xml:space="preserve"> to successful achievement of the goals laid out. </w:t>
      </w:r>
      <w:r w:rsidR="002A4B29" w:rsidRPr="00471C6B">
        <w:rPr>
          <w:rFonts w:ascii="Times New Roman" w:hAnsi="Times New Roman" w:cs="Times New Roman"/>
          <w:sz w:val="24"/>
          <w:szCs w:val="24"/>
        </w:rPr>
        <w:t>If substanti</w:t>
      </w:r>
      <w:r w:rsidRPr="00471C6B">
        <w:rPr>
          <w:rFonts w:ascii="Times New Roman" w:hAnsi="Times New Roman" w:cs="Times New Roman"/>
          <w:sz w:val="24"/>
          <w:szCs w:val="24"/>
        </w:rPr>
        <w:t>ve</w:t>
      </w:r>
      <w:r w:rsidR="002A4B29" w:rsidRPr="00471C6B">
        <w:rPr>
          <w:rFonts w:ascii="Times New Roman" w:hAnsi="Times New Roman" w:cs="Times New Roman"/>
          <w:sz w:val="24"/>
          <w:szCs w:val="24"/>
        </w:rPr>
        <w:t xml:space="preserve"> changes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 are made</w:t>
      </w:r>
      <w:r w:rsidR="002A4B29" w:rsidRPr="00471C6B">
        <w:rPr>
          <w:rFonts w:ascii="Times New Roman" w:hAnsi="Times New Roman" w:cs="Times New Roman"/>
          <w:sz w:val="24"/>
          <w:szCs w:val="24"/>
        </w:rPr>
        <w:t xml:space="preserve">, a revised AP </w:t>
      </w:r>
      <w:r w:rsidRPr="00471C6B">
        <w:rPr>
          <w:rFonts w:ascii="Times New Roman" w:hAnsi="Times New Roman" w:cs="Times New Roman"/>
          <w:sz w:val="24"/>
          <w:szCs w:val="24"/>
        </w:rPr>
        <w:t xml:space="preserve">should </w:t>
      </w:r>
      <w:r w:rsidR="002A4B29" w:rsidRPr="00471C6B">
        <w:rPr>
          <w:rFonts w:ascii="Times New Roman" w:hAnsi="Times New Roman" w:cs="Times New Roman"/>
          <w:sz w:val="24"/>
          <w:szCs w:val="24"/>
        </w:rPr>
        <w:t xml:space="preserve">be submitted so that it is available at the time of </w:t>
      </w:r>
      <w:r w:rsidR="00471C6B">
        <w:rPr>
          <w:rFonts w:ascii="Times New Roman" w:hAnsi="Times New Roman" w:cs="Times New Roman"/>
          <w:sz w:val="24"/>
          <w:szCs w:val="24"/>
        </w:rPr>
        <w:t>C</w:t>
      </w:r>
      <w:r w:rsidR="002C63B4" w:rsidRPr="00471C6B">
        <w:rPr>
          <w:rFonts w:ascii="Times New Roman" w:hAnsi="Times New Roman" w:cs="Times New Roman"/>
          <w:sz w:val="24"/>
          <w:szCs w:val="24"/>
        </w:rPr>
        <w:t>o</w:t>
      </w:r>
      <w:r w:rsidR="00471C6B">
        <w:rPr>
          <w:rFonts w:ascii="Times New Roman" w:hAnsi="Times New Roman" w:cs="Times New Roman"/>
          <w:sz w:val="24"/>
          <w:szCs w:val="24"/>
        </w:rPr>
        <w:t>ntinuing Faculty Appointment R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eview, which </w:t>
      </w:r>
      <w:r w:rsidR="00A44E12">
        <w:rPr>
          <w:rFonts w:ascii="Times New Roman" w:hAnsi="Times New Roman" w:cs="Times New Roman"/>
          <w:sz w:val="24"/>
          <w:szCs w:val="24"/>
        </w:rPr>
        <w:t xml:space="preserve">initially </w:t>
      </w:r>
      <w:r w:rsidR="002C63B4" w:rsidRPr="00471C6B">
        <w:rPr>
          <w:rFonts w:ascii="Times New Roman" w:hAnsi="Times New Roman" w:cs="Times New Roman"/>
          <w:sz w:val="24"/>
          <w:szCs w:val="24"/>
        </w:rPr>
        <w:t xml:space="preserve">occurs </w:t>
      </w:r>
      <w:r w:rsidR="00471C6B">
        <w:rPr>
          <w:rFonts w:ascii="Times New Roman" w:hAnsi="Times New Roman" w:cs="Times New Roman"/>
          <w:sz w:val="24"/>
          <w:szCs w:val="24"/>
        </w:rPr>
        <w:t xml:space="preserve">three </w:t>
      </w:r>
      <w:r w:rsidR="002C63B4" w:rsidRPr="00471C6B">
        <w:rPr>
          <w:rFonts w:ascii="Times New Roman" w:hAnsi="Times New Roman" w:cs="Times New Roman"/>
          <w:sz w:val="24"/>
          <w:szCs w:val="24"/>
        </w:rPr>
        <w:t>years from the initial appointment</w:t>
      </w:r>
      <w:r w:rsidR="002A4B29" w:rsidRPr="00471C6B">
        <w:rPr>
          <w:rFonts w:ascii="Times New Roman" w:hAnsi="Times New Roman" w:cs="Times New Roman"/>
          <w:sz w:val="24"/>
          <w:szCs w:val="24"/>
        </w:rPr>
        <w:t>.</w:t>
      </w:r>
    </w:p>
    <w:p w14:paraId="518BFE2C" w14:textId="7A44DF7E" w:rsidR="009F2744" w:rsidRPr="00471C6B" w:rsidRDefault="004F79AD" w:rsidP="00EB3C71">
      <w:p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T</w:t>
      </w:r>
      <w:r w:rsidR="009F2744" w:rsidRPr="00471C6B">
        <w:rPr>
          <w:rFonts w:ascii="Times New Roman" w:hAnsi="Times New Roman" w:cs="Times New Roman"/>
          <w:sz w:val="24"/>
          <w:szCs w:val="24"/>
        </w:rPr>
        <w:t>he AP requires careful reflection on the following:</w:t>
      </w:r>
    </w:p>
    <w:p w14:paraId="1E711B9C" w14:textId="79534F30" w:rsidR="004F79AD" w:rsidRPr="00471C6B" w:rsidRDefault="004F79AD" w:rsidP="004F79A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Academic positi</w:t>
      </w:r>
      <w:r w:rsidR="00471C6B">
        <w:rPr>
          <w:rFonts w:ascii="Times New Roman" w:hAnsi="Times New Roman" w:cs="Times New Roman"/>
          <w:sz w:val="24"/>
          <w:szCs w:val="24"/>
        </w:rPr>
        <w:t>on description</w:t>
      </w:r>
      <w:r w:rsidRPr="00471C6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4C5772" w14:textId="0C11CC11" w:rsidR="004F79AD" w:rsidRPr="00471C6B" w:rsidRDefault="00F12733" w:rsidP="004F79A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arching </w:t>
      </w:r>
      <w:r w:rsidR="001F6607">
        <w:rPr>
          <w:rFonts w:ascii="Times New Roman" w:hAnsi="Times New Roman" w:cs="Times New Roman"/>
          <w:sz w:val="24"/>
          <w:szCs w:val="24"/>
        </w:rPr>
        <w:t xml:space="preserve">(long-term) </w:t>
      </w:r>
      <w:r>
        <w:rPr>
          <w:rFonts w:ascii="Times New Roman" w:hAnsi="Times New Roman" w:cs="Times New Roman"/>
          <w:sz w:val="24"/>
          <w:szCs w:val="24"/>
        </w:rPr>
        <w:t>career goals</w:t>
      </w:r>
    </w:p>
    <w:p w14:paraId="791F7499" w14:textId="3FDF491A" w:rsidR="00F12733" w:rsidRDefault="00A44E12" w:rsidP="00F1273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rt term career goals (first three to five years)</w:t>
      </w:r>
      <w:r w:rsidR="004F79AD" w:rsidRPr="00F1273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9225A2" w14:textId="7404457B" w:rsidR="00F12733" w:rsidRPr="00F12733" w:rsidRDefault="004F79AD" w:rsidP="00F12733">
      <w:pPr>
        <w:pStyle w:val="ListParagraph"/>
        <w:numPr>
          <w:ilvl w:val="0"/>
          <w:numId w:val="2"/>
        </w:numPr>
      </w:pPr>
      <w:r w:rsidRPr="00F12733">
        <w:rPr>
          <w:rFonts w:ascii="Times New Roman" w:hAnsi="Times New Roman" w:cs="Times New Roman"/>
          <w:sz w:val="24"/>
          <w:szCs w:val="24"/>
        </w:rPr>
        <w:t xml:space="preserve">Key </w:t>
      </w:r>
      <w:r w:rsidR="00D67BA0" w:rsidRPr="00F12733">
        <w:rPr>
          <w:rFonts w:ascii="Times New Roman" w:hAnsi="Times New Roman" w:cs="Times New Roman"/>
          <w:sz w:val="24"/>
          <w:szCs w:val="24"/>
        </w:rPr>
        <w:t>stakeholders</w:t>
      </w:r>
      <w:r w:rsidRPr="00F12733">
        <w:rPr>
          <w:rFonts w:ascii="Times New Roman" w:hAnsi="Times New Roman" w:cs="Times New Roman"/>
          <w:sz w:val="24"/>
          <w:szCs w:val="24"/>
        </w:rPr>
        <w:t xml:space="preserve"> – individuals who </w:t>
      </w:r>
      <w:r w:rsidR="00D67BA0" w:rsidRPr="00F12733">
        <w:rPr>
          <w:rFonts w:ascii="Times New Roman" w:hAnsi="Times New Roman" w:cs="Times New Roman"/>
          <w:sz w:val="24"/>
          <w:szCs w:val="24"/>
        </w:rPr>
        <w:t>need to support the recruit</w:t>
      </w:r>
      <w:r w:rsidRPr="00F12733">
        <w:rPr>
          <w:rFonts w:ascii="Times New Roman" w:hAnsi="Times New Roman" w:cs="Times New Roman"/>
          <w:sz w:val="24"/>
          <w:szCs w:val="24"/>
        </w:rPr>
        <w:t xml:space="preserve"> to insure success</w:t>
      </w:r>
      <w:r w:rsidR="00B82F77" w:rsidRPr="00F1273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207E72" w14:textId="5775AD97" w:rsidR="00ED13BE" w:rsidRPr="00471C6B" w:rsidRDefault="00A44E12" w:rsidP="00225CC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ategies for ensuring success</w:t>
      </w:r>
    </w:p>
    <w:p w14:paraId="449FAAEA" w14:textId="5F186775" w:rsidR="00D67BA0" w:rsidRPr="00471C6B" w:rsidRDefault="00225CCE" w:rsidP="00F3713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lastRenderedPageBreak/>
        <w:t>What a</w:t>
      </w:r>
      <w:r w:rsidR="00D67BA0" w:rsidRPr="00471C6B">
        <w:rPr>
          <w:rFonts w:ascii="Times New Roman" w:hAnsi="Times New Roman" w:cs="Times New Roman"/>
          <w:sz w:val="24"/>
          <w:szCs w:val="24"/>
        </w:rPr>
        <w:t xml:space="preserve">re the resources </w:t>
      </w:r>
      <w:r w:rsidRPr="00471C6B">
        <w:rPr>
          <w:rFonts w:ascii="Times New Roman" w:hAnsi="Times New Roman" w:cs="Times New Roman"/>
          <w:sz w:val="24"/>
          <w:szCs w:val="24"/>
        </w:rPr>
        <w:t xml:space="preserve">necessary </w:t>
      </w:r>
      <w:r w:rsidR="00285618" w:rsidRPr="00471C6B">
        <w:rPr>
          <w:rFonts w:ascii="Times New Roman" w:hAnsi="Times New Roman" w:cs="Times New Roman"/>
          <w:sz w:val="24"/>
          <w:szCs w:val="24"/>
        </w:rPr>
        <w:t>(opportunities to acquire new knowledge or skills, salary support, clinical resources, administrative support, etc.)</w:t>
      </w:r>
      <w:r w:rsidR="00D67BA0" w:rsidRPr="00471C6B">
        <w:rPr>
          <w:rFonts w:ascii="Times New Roman" w:hAnsi="Times New Roman" w:cs="Times New Roman"/>
          <w:sz w:val="24"/>
          <w:szCs w:val="24"/>
        </w:rPr>
        <w:t xml:space="preserve"> to ensure the </w:t>
      </w:r>
      <w:r w:rsidR="00AC4820" w:rsidRPr="00471C6B">
        <w:rPr>
          <w:rFonts w:ascii="Times New Roman" w:hAnsi="Times New Roman" w:cs="Times New Roman"/>
          <w:sz w:val="24"/>
          <w:szCs w:val="24"/>
        </w:rPr>
        <w:t>plan</w:t>
      </w:r>
      <w:r w:rsidR="00D67BA0" w:rsidRPr="00471C6B">
        <w:rPr>
          <w:rFonts w:ascii="Times New Roman" w:hAnsi="Times New Roman" w:cs="Times New Roman"/>
          <w:sz w:val="24"/>
          <w:szCs w:val="24"/>
        </w:rPr>
        <w:t xml:space="preserve"> laid out </w:t>
      </w:r>
      <w:r w:rsidR="00AC4820" w:rsidRPr="00471C6B">
        <w:rPr>
          <w:rFonts w:ascii="Times New Roman" w:hAnsi="Times New Roman" w:cs="Times New Roman"/>
          <w:sz w:val="24"/>
          <w:szCs w:val="24"/>
        </w:rPr>
        <w:t>is achievable?</w:t>
      </w:r>
      <w:r w:rsidRPr="00471C6B">
        <w:rPr>
          <w:rFonts w:ascii="Times New Roman" w:hAnsi="Times New Roman" w:cs="Times New Roman"/>
          <w:sz w:val="24"/>
          <w:szCs w:val="24"/>
        </w:rPr>
        <w:t xml:space="preserve"> Are they available?</w:t>
      </w:r>
    </w:p>
    <w:p w14:paraId="399DFB2E" w14:textId="0AEF32CC" w:rsidR="00F3713D" w:rsidRPr="00471C6B" w:rsidRDefault="00F3713D" w:rsidP="00F3713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Does th</w:t>
      </w:r>
      <w:r w:rsidR="0010641E" w:rsidRPr="00471C6B">
        <w:rPr>
          <w:rFonts w:ascii="Times New Roman" w:hAnsi="Times New Roman" w:cs="Times New Roman"/>
          <w:sz w:val="24"/>
          <w:szCs w:val="24"/>
        </w:rPr>
        <w:t>e</w:t>
      </w:r>
      <w:r w:rsidRPr="00471C6B">
        <w:rPr>
          <w:rFonts w:ascii="Times New Roman" w:hAnsi="Times New Roman" w:cs="Times New Roman"/>
          <w:sz w:val="24"/>
          <w:szCs w:val="24"/>
        </w:rPr>
        <w:t xml:space="preserve"> faculty member have potential collaborators/colleagues with similar interests</w:t>
      </w:r>
      <w:r w:rsidR="0010641E" w:rsidRPr="00471C6B">
        <w:rPr>
          <w:rFonts w:ascii="Times New Roman" w:hAnsi="Times New Roman" w:cs="Times New Roman"/>
          <w:sz w:val="24"/>
          <w:szCs w:val="24"/>
        </w:rPr>
        <w:t xml:space="preserve"> with whom to develop their career</w:t>
      </w:r>
      <w:r w:rsidRPr="00471C6B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775346EA" w14:textId="431AC2D3" w:rsidR="001164D7" w:rsidRPr="00471C6B" w:rsidRDefault="006973A6" w:rsidP="00F3713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 xml:space="preserve">Are the career goals aligned around a common theme/clear focus as opposed to </w:t>
      </w:r>
      <w:r w:rsidR="001164D7" w:rsidRPr="00471C6B">
        <w:rPr>
          <w:rFonts w:ascii="Times New Roman" w:hAnsi="Times New Roman" w:cs="Times New Roman"/>
          <w:sz w:val="24"/>
          <w:szCs w:val="24"/>
        </w:rPr>
        <w:t xml:space="preserve">unconnected projects or activities? </w:t>
      </w:r>
    </w:p>
    <w:p w14:paraId="3C6CA222" w14:textId="5B83B6FB" w:rsidR="004173E6" w:rsidRPr="00471C6B" w:rsidRDefault="004F79AD" w:rsidP="005A4C5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 xml:space="preserve">Name and commitment of </w:t>
      </w:r>
      <w:r w:rsidR="000247A5" w:rsidRPr="00471C6B">
        <w:rPr>
          <w:rFonts w:ascii="Times New Roman" w:hAnsi="Times New Roman" w:cs="Times New Roman"/>
          <w:sz w:val="24"/>
          <w:szCs w:val="24"/>
        </w:rPr>
        <w:t>formal mentor</w:t>
      </w:r>
    </w:p>
    <w:p w14:paraId="2E94C500" w14:textId="5C33B495" w:rsidR="00582709" w:rsidRPr="00D3785F" w:rsidRDefault="00582709">
      <w:pPr>
        <w:rPr>
          <w:b/>
          <w:color w:val="002060"/>
          <w:sz w:val="28"/>
          <w:szCs w:val="28"/>
        </w:rPr>
      </w:pPr>
      <w:r w:rsidRPr="00D3785F">
        <w:rPr>
          <w:b/>
          <w:color w:val="002060"/>
          <w:sz w:val="28"/>
          <w:szCs w:val="28"/>
        </w:rPr>
        <w:t xml:space="preserve">Requirements of the </w:t>
      </w:r>
      <w:r w:rsidR="00A44E12">
        <w:rPr>
          <w:b/>
          <w:color w:val="002060"/>
          <w:sz w:val="28"/>
          <w:szCs w:val="28"/>
        </w:rPr>
        <w:t>Academic Plan</w:t>
      </w:r>
      <w:r w:rsidRPr="00D3785F">
        <w:rPr>
          <w:b/>
          <w:color w:val="002060"/>
          <w:sz w:val="28"/>
          <w:szCs w:val="28"/>
        </w:rPr>
        <w:t>:</w:t>
      </w:r>
    </w:p>
    <w:p w14:paraId="1C5651E4" w14:textId="2E42CC15" w:rsidR="00582709" w:rsidRPr="00A44E12" w:rsidRDefault="00582709" w:rsidP="005827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44E12">
        <w:rPr>
          <w:rFonts w:ascii="Times New Roman" w:hAnsi="Times New Roman" w:cs="Times New Roman"/>
          <w:sz w:val="24"/>
          <w:szCs w:val="24"/>
        </w:rPr>
        <w:t xml:space="preserve">Selection of </w:t>
      </w:r>
      <w:r w:rsidR="008C782D" w:rsidRPr="00A44E12">
        <w:rPr>
          <w:rFonts w:ascii="Times New Roman" w:hAnsi="Times New Roman" w:cs="Times New Roman"/>
          <w:sz w:val="24"/>
          <w:szCs w:val="24"/>
        </w:rPr>
        <w:t xml:space="preserve">the </w:t>
      </w:r>
      <w:hyperlink r:id="rId9" w:history="1">
        <w:r w:rsidRPr="00A44E12">
          <w:rPr>
            <w:rStyle w:val="Hyperlink"/>
            <w:rFonts w:ascii="Times New Roman" w:hAnsi="Times New Roman" w:cs="Times New Roman"/>
            <w:sz w:val="24"/>
            <w:szCs w:val="24"/>
          </w:rPr>
          <w:t>Academic Position Description</w:t>
        </w:r>
      </w:hyperlink>
      <w:r w:rsidRPr="00A44E12">
        <w:rPr>
          <w:rFonts w:ascii="Times New Roman" w:hAnsi="Times New Roman" w:cs="Times New Roman"/>
          <w:sz w:val="24"/>
          <w:szCs w:val="24"/>
        </w:rPr>
        <w:t xml:space="preserve"> that best aligns with the recruit</w:t>
      </w:r>
      <w:r w:rsidR="008C782D" w:rsidRPr="00A44E12">
        <w:rPr>
          <w:rFonts w:ascii="Times New Roman" w:hAnsi="Times New Roman" w:cs="Times New Roman"/>
          <w:sz w:val="24"/>
          <w:szCs w:val="24"/>
        </w:rPr>
        <w:t>’</w:t>
      </w:r>
      <w:r w:rsidRPr="00A44E12">
        <w:rPr>
          <w:rFonts w:ascii="Times New Roman" w:hAnsi="Times New Roman" w:cs="Times New Roman"/>
          <w:sz w:val="24"/>
          <w:szCs w:val="24"/>
        </w:rPr>
        <w:t>s passions</w:t>
      </w:r>
      <w:r w:rsidR="00F12733" w:rsidRPr="00A44E12">
        <w:rPr>
          <w:rFonts w:ascii="Times New Roman" w:hAnsi="Times New Roman" w:cs="Times New Roman"/>
          <w:sz w:val="24"/>
          <w:szCs w:val="24"/>
        </w:rPr>
        <w:t>, training,</w:t>
      </w:r>
      <w:r w:rsidRPr="00A44E12">
        <w:rPr>
          <w:rFonts w:ascii="Times New Roman" w:hAnsi="Times New Roman" w:cs="Times New Roman"/>
          <w:sz w:val="24"/>
          <w:szCs w:val="24"/>
        </w:rPr>
        <w:t xml:space="preserve"> and career goals</w:t>
      </w:r>
      <w:r w:rsidR="004553D7">
        <w:rPr>
          <w:rFonts w:ascii="Times New Roman" w:hAnsi="Times New Roman" w:cs="Times New Roman"/>
          <w:sz w:val="24"/>
          <w:szCs w:val="24"/>
        </w:rPr>
        <w:t>. A</w:t>
      </w:r>
      <w:r w:rsidR="00A44E12" w:rsidRPr="00A44E12">
        <w:rPr>
          <w:rFonts w:ascii="Times New Roman" w:hAnsi="Times New Roman" w:cs="Times New Roman"/>
          <w:sz w:val="24"/>
          <w:szCs w:val="24"/>
        </w:rPr>
        <w:t xml:space="preserve">cknowledgement </w:t>
      </w:r>
      <w:r w:rsidR="004553D7">
        <w:rPr>
          <w:rFonts w:ascii="Times New Roman" w:hAnsi="Times New Roman" w:cs="Times New Roman"/>
          <w:sz w:val="24"/>
          <w:szCs w:val="24"/>
        </w:rPr>
        <w:t>by</w:t>
      </w:r>
      <w:r w:rsidR="00A44E12" w:rsidRPr="00A44E12">
        <w:rPr>
          <w:rFonts w:ascii="Times New Roman" w:hAnsi="Times New Roman" w:cs="Times New Roman"/>
          <w:sz w:val="24"/>
          <w:szCs w:val="24"/>
        </w:rPr>
        <w:t xml:space="preserve"> the recruit </w:t>
      </w:r>
      <w:r w:rsidR="004553D7">
        <w:rPr>
          <w:rFonts w:ascii="Times New Roman" w:hAnsi="Times New Roman" w:cs="Times New Roman"/>
          <w:sz w:val="24"/>
          <w:szCs w:val="24"/>
        </w:rPr>
        <w:t>of</w:t>
      </w:r>
      <w:r w:rsidR="00A44E12" w:rsidRPr="00A44E12">
        <w:rPr>
          <w:rFonts w:ascii="Times New Roman" w:hAnsi="Times New Roman" w:cs="Times New Roman"/>
          <w:sz w:val="24"/>
          <w:szCs w:val="24"/>
        </w:rPr>
        <w:t xml:space="preserve"> the expectations of </w:t>
      </w:r>
      <w:r w:rsidR="004553D7">
        <w:rPr>
          <w:rFonts w:ascii="Times New Roman" w:hAnsi="Times New Roman" w:cs="Times New Roman"/>
          <w:sz w:val="24"/>
          <w:szCs w:val="24"/>
        </w:rPr>
        <w:t xml:space="preserve">faculty in </w:t>
      </w:r>
      <w:r w:rsidR="00A44E12" w:rsidRPr="00A44E12">
        <w:rPr>
          <w:rFonts w:ascii="Times New Roman" w:hAnsi="Times New Roman" w:cs="Times New Roman"/>
          <w:sz w:val="24"/>
          <w:szCs w:val="24"/>
        </w:rPr>
        <w:t>the chosen APD with respect to formal and informal teaching</w:t>
      </w:r>
      <w:r w:rsidR="004553D7">
        <w:rPr>
          <w:rFonts w:ascii="Times New Roman" w:hAnsi="Times New Roman" w:cs="Times New Roman"/>
          <w:sz w:val="24"/>
          <w:szCs w:val="24"/>
        </w:rPr>
        <w:t xml:space="preserve">, scholarship and administrative </w:t>
      </w:r>
      <w:r w:rsidR="00A44E12" w:rsidRPr="00A44E12">
        <w:rPr>
          <w:rFonts w:ascii="Times New Roman" w:hAnsi="Times New Roman" w:cs="Times New Roman"/>
          <w:sz w:val="24"/>
          <w:szCs w:val="24"/>
        </w:rPr>
        <w:t>activities</w:t>
      </w:r>
      <w:r w:rsidRPr="00A44E1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9056D8" w14:textId="02BA1E8A" w:rsidR="00582709" w:rsidRPr="00471C6B" w:rsidRDefault="008C782D" w:rsidP="005827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Elucidation of th</w:t>
      </w:r>
      <w:r w:rsidR="00471C6B">
        <w:rPr>
          <w:rFonts w:ascii="Times New Roman" w:hAnsi="Times New Roman" w:cs="Times New Roman"/>
          <w:sz w:val="24"/>
          <w:szCs w:val="24"/>
        </w:rPr>
        <w:t xml:space="preserve">e specifics regarding </w:t>
      </w:r>
      <w:r w:rsidRPr="00471C6B">
        <w:rPr>
          <w:rFonts w:ascii="Times New Roman" w:hAnsi="Times New Roman" w:cs="Times New Roman"/>
          <w:sz w:val="24"/>
          <w:szCs w:val="24"/>
        </w:rPr>
        <w:t>clinical activities</w:t>
      </w:r>
      <w:r w:rsidR="004553D7">
        <w:rPr>
          <w:rFonts w:ascii="Times New Roman" w:hAnsi="Times New Roman" w:cs="Times New Roman"/>
          <w:sz w:val="24"/>
          <w:szCs w:val="24"/>
        </w:rPr>
        <w:t xml:space="preserve"> (to ensure alignment with APD)</w:t>
      </w:r>
      <w:r w:rsidRPr="00471C6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606D17" w14:textId="341B6547" w:rsidR="00B82F77" w:rsidRPr="00471C6B" w:rsidRDefault="008C782D" w:rsidP="005827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Identifi</w:t>
      </w:r>
      <w:r w:rsidR="00471C6B">
        <w:rPr>
          <w:rFonts w:ascii="Times New Roman" w:hAnsi="Times New Roman" w:cs="Times New Roman"/>
          <w:sz w:val="24"/>
          <w:szCs w:val="24"/>
        </w:rPr>
        <w:t>cation of a formal mentor. The divisional m</w:t>
      </w:r>
      <w:r w:rsidRPr="00471C6B">
        <w:rPr>
          <w:rFonts w:ascii="Times New Roman" w:hAnsi="Times New Roman" w:cs="Times New Roman"/>
          <w:sz w:val="24"/>
          <w:szCs w:val="24"/>
        </w:rPr>
        <w:t xml:space="preserve">entor is sufficient to serve this role at recruitment; this individual will work with the recruit to identify a longer-term </w:t>
      </w:r>
      <w:r w:rsidR="00C35690" w:rsidRPr="00471C6B">
        <w:rPr>
          <w:rFonts w:ascii="Times New Roman" w:hAnsi="Times New Roman" w:cs="Times New Roman"/>
          <w:sz w:val="24"/>
          <w:szCs w:val="24"/>
        </w:rPr>
        <w:t>‘best fit’ for this role</w:t>
      </w:r>
      <w:r w:rsidR="00221B8C" w:rsidRPr="00471C6B">
        <w:rPr>
          <w:rFonts w:ascii="Times New Roman" w:hAnsi="Times New Roman" w:cs="Times New Roman"/>
          <w:sz w:val="24"/>
          <w:szCs w:val="24"/>
        </w:rPr>
        <w:t xml:space="preserve"> – </w:t>
      </w:r>
      <w:r w:rsidR="00471C6B">
        <w:rPr>
          <w:rFonts w:ascii="Times New Roman" w:hAnsi="Times New Roman" w:cs="Times New Roman"/>
          <w:sz w:val="24"/>
          <w:szCs w:val="24"/>
        </w:rPr>
        <w:t>to be named by the end of year one</w:t>
      </w:r>
      <w:r w:rsidR="00C35690" w:rsidRPr="00471C6B">
        <w:rPr>
          <w:rFonts w:ascii="Times New Roman" w:hAnsi="Times New Roman" w:cs="Times New Roman"/>
          <w:sz w:val="24"/>
          <w:szCs w:val="24"/>
        </w:rPr>
        <w:t>.</w:t>
      </w:r>
      <w:r w:rsidR="00B82F77" w:rsidRPr="00471C6B">
        <w:rPr>
          <w:rFonts w:ascii="Times New Roman" w:hAnsi="Times New Roman" w:cs="Times New Roman"/>
          <w:sz w:val="24"/>
          <w:szCs w:val="24"/>
        </w:rPr>
        <w:t xml:space="preserve"> It is expected that mentees will arrange to meet wit</w:t>
      </w:r>
      <w:r w:rsidR="00471C6B">
        <w:rPr>
          <w:rFonts w:ascii="Times New Roman" w:hAnsi="Times New Roman" w:cs="Times New Roman"/>
          <w:sz w:val="24"/>
          <w:szCs w:val="24"/>
        </w:rPr>
        <w:t>h their formal mentor at least three - four</w:t>
      </w:r>
      <w:r w:rsidR="00B82F77" w:rsidRPr="00471C6B">
        <w:rPr>
          <w:rFonts w:ascii="Times New Roman" w:hAnsi="Times New Roman" w:cs="Times New Roman"/>
          <w:sz w:val="24"/>
          <w:szCs w:val="24"/>
        </w:rPr>
        <w:t xml:space="preserve"> times annually. </w:t>
      </w:r>
    </w:p>
    <w:p w14:paraId="058655F3" w14:textId="77777777" w:rsidR="0075186D" w:rsidRDefault="008C782D" w:rsidP="005827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Signatures of all relevant stakeholders, including but not limited to the hospital PIC/chief of medicine, DDD, hospital division h</w:t>
      </w:r>
      <w:r w:rsidR="00471C6B">
        <w:rPr>
          <w:rFonts w:ascii="Times New Roman" w:hAnsi="Times New Roman" w:cs="Times New Roman"/>
          <w:sz w:val="24"/>
          <w:szCs w:val="24"/>
        </w:rPr>
        <w:t xml:space="preserve">ead and formal mentor. </w:t>
      </w:r>
    </w:p>
    <w:p w14:paraId="4045F647" w14:textId="4C376E11" w:rsidR="008C782D" w:rsidRPr="00471C6B" w:rsidRDefault="00471C6B" w:rsidP="0067777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ll clinician-s</w:t>
      </w:r>
      <w:r w:rsidR="008C782D" w:rsidRPr="00471C6B">
        <w:rPr>
          <w:rFonts w:ascii="Times New Roman" w:hAnsi="Times New Roman" w:cs="Times New Roman"/>
          <w:sz w:val="24"/>
          <w:szCs w:val="24"/>
        </w:rPr>
        <w:t xml:space="preserve">cientist recruits, the signature of the affiliated research institute (e.g. hospital research institute, extra-departmental unit, hospital-based research program) is also required. </w:t>
      </w:r>
    </w:p>
    <w:p w14:paraId="5705E359" w14:textId="77777777" w:rsidR="005A4C56" w:rsidRPr="00D3785F" w:rsidRDefault="005A4C56">
      <w:pPr>
        <w:rPr>
          <w:rFonts w:ascii="Arial" w:hAnsi="Arial" w:cs="Arial"/>
          <w:b/>
          <w:color w:val="002060"/>
          <w:sz w:val="24"/>
          <w:szCs w:val="24"/>
        </w:rPr>
      </w:pPr>
      <w:r w:rsidRPr="00D3785F">
        <w:rPr>
          <w:rFonts w:ascii="Arial" w:hAnsi="Arial" w:cs="Arial"/>
          <w:b/>
          <w:color w:val="002060"/>
          <w:sz w:val="24"/>
          <w:szCs w:val="24"/>
        </w:rPr>
        <w:t>Additional required documents at appointment:</w:t>
      </w:r>
    </w:p>
    <w:p w14:paraId="17EFBA35" w14:textId="77777777" w:rsidR="005A4C56" w:rsidRPr="00471C6B" w:rsidRDefault="005A4C56" w:rsidP="005A4C5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>Indication that the recruit has read and agrees to comply with faculty policies regarding code of conduct/professionalism, industry relationships, conflict of interest, and ethical conduct of research (scholarly work); and</w:t>
      </w:r>
    </w:p>
    <w:p w14:paraId="62C733CE" w14:textId="77777777" w:rsidR="005A4C56" w:rsidRPr="00471C6B" w:rsidRDefault="005A4C56" w:rsidP="005A4C5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sz w:val="24"/>
          <w:szCs w:val="24"/>
        </w:rPr>
        <w:t xml:space="preserve">Completion and submission of a Disclosure of Relationships statement. </w:t>
      </w:r>
    </w:p>
    <w:p w14:paraId="0F1B5AA7" w14:textId="77777777" w:rsidR="0058226A" w:rsidRPr="00471C6B" w:rsidRDefault="0058226A">
      <w:pPr>
        <w:rPr>
          <w:rFonts w:ascii="Times New Roman" w:hAnsi="Times New Roman" w:cs="Times New Roman"/>
        </w:rPr>
      </w:pPr>
      <w:r w:rsidRPr="00471C6B">
        <w:rPr>
          <w:rFonts w:ascii="Times New Roman" w:hAnsi="Times New Roman" w:cs="Times New Roman"/>
        </w:rPr>
        <w:br w:type="page"/>
      </w:r>
    </w:p>
    <w:p w14:paraId="277172F7" w14:textId="7E7F25A4" w:rsidR="00E230CE" w:rsidRPr="00D3785F" w:rsidRDefault="007B5383" w:rsidP="000A454C">
      <w:pPr>
        <w:jc w:val="center"/>
        <w:rPr>
          <w:rFonts w:ascii="Arial" w:hAnsi="Arial" w:cs="Arial"/>
          <w:b/>
          <w:color w:val="002060"/>
          <w:sz w:val="28"/>
        </w:rPr>
      </w:pPr>
      <w:r w:rsidRPr="00D3785F">
        <w:rPr>
          <w:rFonts w:ascii="Arial" w:hAnsi="Arial" w:cs="Arial"/>
          <w:b/>
          <w:color w:val="002060"/>
          <w:sz w:val="28"/>
        </w:rPr>
        <w:lastRenderedPageBreak/>
        <w:t xml:space="preserve">Department of Medicine </w:t>
      </w:r>
      <w:r w:rsidR="0058226A" w:rsidRPr="00D3785F">
        <w:rPr>
          <w:rFonts w:ascii="Arial" w:hAnsi="Arial" w:cs="Arial"/>
          <w:b/>
          <w:color w:val="002060"/>
          <w:sz w:val="28"/>
        </w:rPr>
        <w:t xml:space="preserve">Academic </w:t>
      </w:r>
      <w:r w:rsidR="000A454C">
        <w:rPr>
          <w:rFonts w:ascii="Arial" w:hAnsi="Arial" w:cs="Arial"/>
          <w:b/>
          <w:color w:val="002060"/>
          <w:sz w:val="28"/>
        </w:rPr>
        <w:t>Plan</w:t>
      </w:r>
    </w:p>
    <w:p w14:paraId="46542D58" w14:textId="565FBAF6" w:rsidR="0058226A" w:rsidRPr="00D3785F" w:rsidRDefault="00471C6B" w:rsidP="0058226A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Required for all full-</w:t>
      </w:r>
      <w:r w:rsidR="0058226A" w:rsidRPr="00D3785F">
        <w:rPr>
          <w:rFonts w:ascii="Times New Roman" w:hAnsi="Times New Roman" w:cs="Times New Roman"/>
          <w:i/>
        </w:rPr>
        <w:t xml:space="preserve">time clinical faculty </w:t>
      </w:r>
      <w:r>
        <w:rPr>
          <w:rFonts w:ascii="Times New Roman" w:hAnsi="Times New Roman" w:cs="Times New Roman"/>
          <w:i/>
        </w:rPr>
        <w:t>recruits and part-</w:t>
      </w:r>
      <w:r w:rsidR="0058226A" w:rsidRPr="00D3785F">
        <w:rPr>
          <w:rFonts w:ascii="Times New Roman" w:hAnsi="Times New Roman" w:cs="Times New Roman"/>
          <w:i/>
        </w:rPr>
        <w:t xml:space="preserve">time clinical faculty recruits </w:t>
      </w:r>
      <w:r w:rsidR="004553D7">
        <w:rPr>
          <w:rFonts w:ascii="Times New Roman" w:hAnsi="Times New Roman" w:cs="Times New Roman"/>
          <w:i/>
        </w:rPr>
        <w:t>as requested by the DoM appointments committee</w:t>
      </w:r>
    </w:p>
    <w:p w14:paraId="265C6AFA" w14:textId="77777777" w:rsidR="0058226A" w:rsidRPr="00D3785F" w:rsidRDefault="0058226A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Date:</w:t>
      </w:r>
    </w:p>
    <w:p w14:paraId="4280C2C6" w14:textId="77777777" w:rsidR="0058226A" w:rsidRPr="00D3785F" w:rsidRDefault="0058226A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Name of Faculty Member:</w:t>
      </w:r>
    </w:p>
    <w:p w14:paraId="60BD0A7B" w14:textId="77777777" w:rsidR="0058226A" w:rsidRPr="00D3785F" w:rsidRDefault="0058226A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Hospital:</w:t>
      </w:r>
    </w:p>
    <w:p w14:paraId="4F4807BE" w14:textId="77777777" w:rsidR="0058226A" w:rsidRPr="00D3785F" w:rsidRDefault="0058226A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Clinical Division:</w:t>
      </w:r>
    </w:p>
    <w:p w14:paraId="195DF5EB" w14:textId="77777777" w:rsidR="0058226A" w:rsidRPr="00D3785F" w:rsidRDefault="0058226A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Proposed Rank:</w:t>
      </w:r>
    </w:p>
    <w:p w14:paraId="44AFEF72" w14:textId="77777777" w:rsidR="0058226A" w:rsidRPr="00D3785F" w:rsidRDefault="0058226A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Proposed Academic Position Description:</w:t>
      </w:r>
    </w:p>
    <w:p w14:paraId="2C81AF4C" w14:textId="77777777" w:rsidR="00A22A4B" w:rsidRPr="00D3785F" w:rsidRDefault="00A22A4B" w:rsidP="0058226A">
      <w:pPr>
        <w:rPr>
          <w:rFonts w:ascii="Arial" w:hAnsi="Arial" w:cs="Arial"/>
          <w:b/>
          <w:i/>
          <w:color w:val="002060"/>
        </w:rPr>
      </w:pPr>
      <w:r w:rsidRPr="00D3785F">
        <w:rPr>
          <w:rFonts w:ascii="Arial" w:hAnsi="Arial" w:cs="Arial"/>
          <w:b/>
          <w:i/>
          <w:color w:val="002060"/>
        </w:rPr>
        <w:t>The remainder of this document must comply with the expectations for the proposed academic position description</w:t>
      </w:r>
    </w:p>
    <w:p w14:paraId="062ECA02" w14:textId="77777777" w:rsidR="00D81DC9" w:rsidRPr="00D3785F" w:rsidRDefault="00D81DC9" w:rsidP="0058226A">
      <w:pPr>
        <w:rPr>
          <w:rFonts w:ascii="Arial" w:hAnsi="Arial" w:cs="Arial"/>
          <w:b/>
          <w:color w:val="002060"/>
        </w:rPr>
      </w:pPr>
      <w:r w:rsidRPr="00D3785F">
        <w:rPr>
          <w:rFonts w:ascii="Arial" w:hAnsi="Arial" w:cs="Arial"/>
          <w:b/>
          <w:color w:val="002060"/>
        </w:rPr>
        <w:t>Please briefly explain why you have chosen an academic career in medicine.</w:t>
      </w:r>
    </w:p>
    <w:p w14:paraId="4C086892" w14:textId="77777777" w:rsidR="00D81DC9" w:rsidRPr="00D3785F" w:rsidRDefault="00D81DC9" w:rsidP="0058226A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sz w:val="24"/>
        </w:rPr>
        <w:t xml:space="preserve">Open text </w:t>
      </w:r>
    </w:p>
    <w:p w14:paraId="79A08B91" w14:textId="77777777" w:rsidR="00215B8B" w:rsidRPr="00D3785F" w:rsidRDefault="00215B8B" w:rsidP="0058226A">
      <w:pPr>
        <w:rPr>
          <w:rFonts w:ascii="Arial" w:hAnsi="Arial" w:cs="Arial"/>
          <w:b/>
          <w:color w:val="002060"/>
          <w:sz w:val="24"/>
        </w:rPr>
      </w:pPr>
      <w:r w:rsidRPr="00D3785F">
        <w:rPr>
          <w:rFonts w:ascii="Arial" w:hAnsi="Arial" w:cs="Arial"/>
          <w:b/>
          <w:color w:val="002060"/>
          <w:sz w:val="24"/>
        </w:rPr>
        <w:t xml:space="preserve">Proposed Time Spent in </w:t>
      </w:r>
      <w:r w:rsidR="009A6A5A" w:rsidRPr="00D3785F">
        <w:rPr>
          <w:rFonts w:ascii="Arial" w:hAnsi="Arial" w:cs="Arial"/>
          <w:b/>
          <w:color w:val="002060"/>
          <w:sz w:val="24"/>
        </w:rPr>
        <w:t xml:space="preserve">Clinical </w:t>
      </w:r>
      <w:r w:rsidRPr="00D3785F">
        <w:rPr>
          <w:rFonts w:ascii="Arial" w:hAnsi="Arial" w:cs="Arial"/>
          <w:b/>
          <w:color w:val="002060"/>
          <w:sz w:val="24"/>
        </w:rPr>
        <w:t>Activities</w:t>
      </w:r>
    </w:p>
    <w:p w14:paraId="1F173469" w14:textId="77777777" w:rsidR="00215B8B" w:rsidRPr="00D3785F" w:rsidRDefault="00215B8B" w:rsidP="00215B8B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sz w:val="24"/>
        </w:rPr>
        <w:t xml:space="preserve">It is understood that there </w:t>
      </w:r>
      <w:r w:rsidR="009A6A5A" w:rsidRPr="00D3785F">
        <w:rPr>
          <w:rFonts w:ascii="Times New Roman" w:hAnsi="Times New Roman" w:cs="Times New Roman"/>
          <w:sz w:val="24"/>
        </w:rPr>
        <w:t>is</w:t>
      </w:r>
      <w:r w:rsidRPr="00D3785F">
        <w:rPr>
          <w:rFonts w:ascii="Times New Roman" w:hAnsi="Times New Roman" w:cs="Times New Roman"/>
          <w:sz w:val="24"/>
        </w:rPr>
        <w:t xml:space="preserve"> substantial variability in the total hours per week </w:t>
      </w:r>
      <w:r w:rsidR="009A6A5A" w:rsidRPr="00D3785F">
        <w:rPr>
          <w:rFonts w:ascii="Times New Roman" w:hAnsi="Times New Roman" w:cs="Times New Roman"/>
          <w:sz w:val="24"/>
        </w:rPr>
        <w:t xml:space="preserve">that faculty members spend </w:t>
      </w:r>
      <w:r w:rsidRPr="00D3785F">
        <w:rPr>
          <w:rFonts w:ascii="Times New Roman" w:hAnsi="Times New Roman" w:cs="Times New Roman"/>
          <w:sz w:val="24"/>
        </w:rPr>
        <w:t xml:space="preserve">engaged in </w:t>
      </w:r>
      <w:r w:rsidR="009A6A5A" w:rsidRPr="00D3785F">
        <w:rPr>
          <w:rFonts w:ascii="Times New Roman" w:hAnsi="Times New Roman" w:cs="Times New Roman"/>
          <w:sz w:val="24"/>
        </w:rPr>
        <w:t>academic activities</w:t>
      </w:r>
      <w:r w:rsidRPr="00D3785F">
        <w:rPr>
          <w:rFonts w:ascii="Times New Roman" w:hAnsi="Times New Roman" w:cs="Times New Roman"/>
          <w:sz w:val="24"/>
        </w:rPr>
        <w:t xml:space="preserve">. </w:t>
      </w:r>
      <w:r w:rsidR="00A7517B" w:rsidRPr="00D3785F">
        <w:rPr>
          <w:rFonts w:ascii="Times New Roman" w:hAnsi="Times New Roman" w:cs="Times New Roman"/>
          <w:sz w:val="24"/>
        </w:rPr>
        <w:t xml:space="preserve">We also recognize that </w:t>
      </w:r>
      <w:r w:rsidR="009A6A5A" w:rsidRPr="00D3785F">
        <w:rPr>
          <w:rFonts w:ascii="Times New Roman" w:hAnsi="Times New Roman" w:cs="Times New Roman"/>
          <w:sz w:val="24"/>
        </w:rPr>
        <w:t xml:space="preserve">the level of stress or demand on the faculty member will differ depending on the nature of their clinical and academic activities. </w:t>
      </w:r>
      <w:r w:rsidRPr="00D3785F">
        <w:rPr>
          <w:rFonts w:ascii="Times New Roman" w:hAnsi="Times New Roman" w:cs="Times New Roman"/>
          <w:sz w:val="24"/>
        </w:rPr>
        <w:t xml:space="preserve">However, </w:t>
      </w:r>
      <w:r w:rsidR="009A6A5A" w:rsidRPr="00D3785F">
        <w:rPr>
          <w:rFonts w:ascii="Times New Roman" w:hAnsi="Times New Roman" w:cs="Times New Roman"/>
          <w:sz w:val="24"/>
        </w:rPr>
        <w:t xml:space="preserve">the goal of laying out how a new faculty member will spend their time is to ensure that the proposed allocation of time </w:t>
      </w:r>
      <w:r w:rsidRPr="00D3785F">
        <w:rPr>
          <w:rFonts w:ascii="Times New Roman" w:hAnsi="Times New Roman" w:cs="Times New Roman"/>
          <w:sz w:val="24"/>
        </w:rPr>
        <w:t>aligns with</w:t>
      </w:r>
      <w:r w:rsidR="009A6A5A" w:rsidRPr="00D3785F">
        <w:rPr>
          <w:rFonts w:ascii="Times New Roman" w:hAnsi="Times New Roman" w:cs="Times New Roman"/>
          <w:sz w:val="24"/>
        </w:rPr>
        <w:t xml:space="preserve">, and is consistent with, </w:t>
      </w:r>
      <w:r w:rsidRPr="00D3785F">
        <w:rPr>
          <w:rFonts w:ascii="Times New Roman" w:hAnsi="Times New Roman" w:cs="Times New Roman"/>
          <w:sz w:val="24"/>
        </w:rPr>
        <w:t xml:space="preserve">their </w:t>
      </w:r>
      <w:r w:rsidR="009A6A5A" w:rsidRPr="00D3785F">
        <w:rPr>
          <w:rFonts w:ascii="Times New Roman" w:hAnsi="Times New Roman" w:cs="Times New Roman"/>
          <w:sz w:val="24"/>
        </w:rPr>
        <w:t xml:space="preserve">short term and longer term </w:t>
      </w:r>
      <w:r w:rsidRPr="00D3785F">
        <w:rPr>
          <w:rFonts w:ascii="Times New Roman" w:hAnsi="Times New Roman" w:cs="Times New Roman"/>
          <w:sz w:val="24"/>
        </w:rPr>
        <w:t xml:space="preserve">academic </w:t>
      </w:r>
      <w:r w:rsidR="007A0213" w:rsidRPr="00D3785F">
        <w:rPr>
          <w:rFonts w:ascii="Times New Roman" w:hAnsi="Times New Roman" w:cs="Times New Roman"/>
          <w:sz w:val="24"/>
        </w:rPr>
        <w:t xml:space="preserve">and personal </w:t>
      </w:r>
      <w:r w:rsidRPr="00D3785F">
        <w:rPr>
          <w:rFonts w:ascii="Times New Roman" w:hAnsi="Times New Roman" w:cs="Times New Roman"/>
          <w:sz w:val="24"/>
        </w:rPr>
        <w:t xml:space="preserve">goals. </w:t>
      </w:r>
    </w:p>
    <w:p w14:paraId="58426800" w14:textId="77777777" w:rsidR="00215B8B" w:rsidRPr="00D3785F" w:rsidRDefault="00215B8B" w:rsidP="00215B8B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sz w:val="24"/>
        </w:rPr>
        <w:t>For the purposes of this document, please make the following assumptions:</w:t>
      </w:r>
    </w:p>
    <w:p w14:paraId="069CA943" w14:textId="0E03D98D" w:rsidR="00A7517B" w:rsidRPr="00D3785F" w:rsidRDefault="00471C6B" w:rsidP="00A7517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e</w:t>
      </w:r>
      <w:r w:rsidR="00A7517B" w:rsidRPr="00D3785F">
        <w:rPr>
          <w:rFonts w:ascii="Times New Roman" w:hAnsi="Times New Roman" w:cs="Times New Roman"/>
          <w:sz w:val="24"/>
        </w:rPr>
        <w:t xml:space="preserve"> half day (ambulatory clinic; in-patient attending; consult service</w:t>
      </w:r>
      <w:r>
        <w:rPr>
          <w:rFonts w:ascii="Times New Roman" w:hAnsi="Times New Roman" w:cs="Times New Roman"/>
          <w:sz w:val="24"/>
        </w:rPr>
        <w:t>) = four - five</w:t>
      </w:r>
      <w:r w:rsidR="00A7517B" w:rsidRPr="00D3785F">
        <w:rPr>
          <w:rFonts w:ascii="Times New Roman" w:hAnsi="Times New Roman" w:cs="Times New Roman"/>
          <w:sz w:val="24"/>
        </w:rPr>
        <w:t xml:space="preserve"> hours </w:t>
      </w:r>
    </w:p>
    <w:p w14:paraId="431619F9" w14:textId="3D4ED0BD" w:rsidR="00215B8B" w:rsidRPr="00D3785F" w:rsidRDefault="00471C6B" w:rsidP="00215B8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e</w:t>
      </w:r>
      <w:r w:rsidR="00215B8B" w:rsidRPr="00D3785F">
        <w:rPr>
          <w:rFonts w:ascii="Times New Roman" w:hAnsi="Times New Roman" w:cs="Times New Roman"/>
          <w:sz w:val="24"/>
        </w:rPr>
        <w:t xml:space="preserve"> week is comprised of 14 half days (including weekends)</w:t>
      </w:r>
    </w:p>
    <w:p w14:paraId="41EF4CDC" w14:textId="14DDE88A" w:rsidR="00A7517B" w:rsidRPr="00D3785F" w:rsidRDefault="00471C6B" w:rsidP="00215B8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e</w:t>
      </w:r>
      <w:r w:rsidR="00A7517B" w:rsidRPr="00D3785F">
        <w:rPr>
          <w:rFonts w:ascii="Times New Roman" w:hAnsi="Times New Roman" w:cs="Times New Roman"/>
          <w:sz w:val="24"/>
        </w:rPr>
        <w:t xml:space="preserve"> week = 4</w:t>
      </w:r>
      <w:r w:rsidR="00215B8B" w:rsidRPr="00D3785F">
        <w:rPr>
          <w:rFonts w:ascii="Times New Roman" w:hAnsi="Times New Roman" w:cs="Times New Roman"/>
          <w:sz w:val="24"/>
        </w:rPr>
        <w:t>0-60 hours</w:t>
      </w:r>
      <w:r>
        <w:rPr>
          <w:rFonts w:ascii="Times New Roman" w:hAnsi="Times New Roman" w:cs="Times New Roman"/>
          <w:sz w:val="24"/>
        </w:rPr>
        <w:t>; one</w:t>
      </w:r>
      <w:r w:rsidR="00A7517B" w:rsidRPr="00D3785F">
        <w:rPr>
          <w:rFonts w:ascii="Times New Roman" w:hAnsi="Times New Roman" w:cs="Times New Roman"/>
          <w:sz w:val="24"/>
        </w:rPr>
        <w:t xml:space="preserve"> year = </w:t>
      </w:r>
      <w:r w:rsidR="00215B8B" w:rsidRPr="00D3785F">
        <w:rPr>
          <w:rFonts w:ascii="Times New Roman" w:hAnsi="Times New Roman" w:cs="Times New Roman"/>
          <w:sz w:val="24"/>
        </w:rPr>
        <w:t xml:space="preserve">44-48 weeks </w:t>
      </w:r>
    </w:p>
    <w:p w14:paraId="146460E0" w14:textId="5B80E870" w:rsidR="00215B8B" w:rsidRPr="00D3785F" w:rsidRDefault="00471C6B" w:rsidP="00A7517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e</w:t>
      </w:r>
      <w:r w:rsidR="00215B8B" w:rsidRPr="00D3785F">
        <w:rPr>
          <w:rFonts w:ascii="Times New Roman" w:hAnsi="Times New Roman" w:cs="Times New Roman"/>
          <w:sz w:val="24"/>
        </w:rPr>
        <w:t xml:space="preserve"> ER shift = </w:t>
      </w:r>
      <w:r>
        <w:rPr>
          <w:rFonts w:ascii="Times New Roman" w:hAnsi="Times New Roman" w:cs="Times New Roman"/>
          <w:sz w:val="24"/>
        </w:rPr>
        <w:t>eight</w:t>
      </w:r>
      <w:r w:rsidR="00215B8B" w:rsidRPr="00D3785F">
        <w:rPr>
          <w:rFonts w:ascii="Times New Roman" w:hAnsi="Times New Roman" w:cs="Times New Roman"/>
          <w:sz w:val="24"/>
        </w:rPr>
        <w:t xml:space="preserve"> hours</w:t>
      </w:r>
    </w:p>
    <w:p w14:paraId="4EA7F467" w14:textId="77777777" w:rsidR="00547BAF" w:rsidRPr="00D3785F" w:rsidRDefault="00547BAF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br w:type="page"/>
      </w:r>
    </w:p>
    <w:p w14:paraId="59534D12" w14:textId="213385C8" w:rsidR="00654266" w:rsidRPr="00D3785F" w:rsidRDefault="00D81DC9" w:rsidP="00A22A4B">
      <w:pPr>
        <w:rPr>
          <w:rFonts w:ascii="Arial" w:hAnsi="Arial" w:cs="Arial"/>
          <w:b/>
          <w:color w:val="002060"/>
          <w:sz w:val="24"/>
          <w:szCs w:val="24"/>
        </w:rPr>
      </w:pPr>
      <w:r w:rsidRPr="00D3785F">
        <w:rPr>
          <w:rFonts w:ascii="Arial" w:hAnsi="Arial" w:cs="Arial"/>
          <w:b/>
          <w:color w:val="002060"/>
          <w:sz w:val="24"/>
          <w:szCs w:val="24"/>
        </w:rPr>
        <w:lastRenderedPageBreak/>
        <w:t>Scholar</w:t>
      </w:r>
      <w:r w:rsidR="004553D7">
        <w:rPr>
          <w:rFonts w:ascii="Arial" w:hAnsi="Arial" w:cs="Arial"/>
          <w:b/>
          <w:color w:val="002060"/>
          <w:sz w:val="24"/>
          <w:szCs w:val="24"/>
        </w:rPr>
        <w:t>ly Activities</w:t>
      </w:r>
    </w:p>
    <w:p w14:paraId="6BC09D0B" w14:textId="022ECB58" w:rsidR="00A22A4B" w:rsidRPr="00D3785F" w:rsidRDefault="008A52C5" w:rsidP="00A22A4B">
      <w:pPr>
        <w:rPr>
          <w:rFonts w:ascii="Arial" w:hAnsi="Arial" w:cs="Arial"/>
          <w:b/>
          <w:color w:val="002060"/>
        </w:rPr>
      </w:pPr>
      <w:r>
        <w:rPr>
          <w:rFonts w:ascii="Arial" w:hAnsi="Arial" w:cs="Arial"/>
          <w:b/>
          <w:color w:val="002060"/>
        </w:rPr>
        <w:t>Please provide 3-5</w:t>
      </w:r>
      <w:r w:rsidR="006973A6" w:rsidRPr="00D3785F">
        <w:rPr>
          <w:rFonts w:ascii="Arial" w:hAnsi="Arial" w:cs="Arial"/>
          <w:b/>
          <w:color w:val="002060"/>
        </w:rPr>
        <w:t xml:space="preserve"> realistic and measureable goals for a</w:t>
      </w:r>
      <w:r>
        <w:rPr>
          <w:rFonts w:ascii="Arial" w:hAnsi="Arial" w:cs="Arial"/>
          <w:b/>
          <w:color w:val="002060"/>
        </w:rPr>
        <w:t>ll categories that apply</w:t>
      </w:r>
      <w:r w:rsidR="004553D7">
        <w:rPr>
          <w:rFonts w:ascii="Arial" w:hAnsi="Arial" w:cs="Arial"/>
          <w:b/>
          <w:color w:val="002060"/>
        </w:rPr>
        <w:t>.</w:t>
      </w:r>
      <w:r w:rsidR="006973A6" w:rsidRPr="00D3785F">
        <w:rPr>
          <w:rFonts w:ascii="Arial" w:hAnsi="Arial" w:cs="Arial"/>
          <w:b/>
          <w:color w:val="00206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6"/>
        <w:gridCol w:w="3388"/>
        <w:gridCol w:w="3596"/>
      </w:tblGrid>
      <w:tr w:rsidR="00A22A4B" w:rsidRPr="00D3785F" w14:paraId="3BD12D47" w14:textId="77777777" w:rsidTr="00E110E0">
        <w:tc>
          <w:tcPr>
            <w:tcW w:w="2394" w:type="dxa"/>
          </w:tcPr>
          <w:p w14:paraId="5755A708" w14:textId="77777777" w:rsidR="00A22A4B" w:rsidRPr="00D3785F" w:rsidRDefault="00A22A4B" w:rsidP="00A22A4B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3474" w:type="dxa"/>
          </w:tcPr>
          <w:p w14:paraId="0BF5B773" w14:textId="583B9FBF" w:rsidR="00A22A4B" w:rsidRPr="00D3785F" w:rsidRDefault="006973A6" w:rsidP="006973A6">
            <w:pPr>
              <w:spacing w:line="276" w:lineRule="auto"/>
              <w:jc w:val="center"/>
              <w:rPr>
                <w:rFonts w:ascii="Arial" w:hAnsi="Arial" w:cs="Arial"/>
                <w:b/>
                <w:color w:val="002060"/>
              </w:rPr>
            </w:pPr>
            <w:r w:rsidRPr="00D3785F">
              <w:rPr>
                <w:rFonts w:ascii="Arial" w:hAnsi="Arial" w:cs="Arial"/>
                <w:b/>
                <w:color w:val="002060"/>
              </w:rPr>
              <w:t xml:space="preserve">Short Term </w:t>
            </w:r>
            <w:r w:rsidR="00654266" w:rsidRPr="00D3785F">
              <w:rPr>
                <w:rFonts w:ascii="Arial" w:hAnsi="Arial" w:cs="Arial"/>
                <w:b/>
                <w:color w:val="002060"/>
              </w:rPr>
              <w:t>Goals</w:t>
            </w:r>
            <w:r w:rsidR="004553D7">
              <w:rPr>
                <w:rFonts w:ascii="Arial" w:hAnsi="Arial" w:cs="Arial"/>
                <w:b/>
                <w:color w:val="002060"/>
              </w:rPr>
              <w:t xml:space="preserve"> (3-5 years)</w:t>
            </w:r>
          </w:p>
        </w:tc>
        <w:tc>
          <w:tcPr>
            <w:tcW w:w="3690" w:type="dxa"/>
          </w:tcPr>
          <w:p w14:paraId="6C8B6C93" w14:textId="59365F06" w:rsidR="00A22A4B" w:rsidRPr="00D3785F" w:rsidRDefault="006973A6" w:rsidP="006973A6">
            <w:pPr>
              <w:spacing w:line="276" w:lineRule="auto"/>
              <w:jc w:val="center"/>
              <w:rPr>
                <w:rFonts w:ascii="Arial" w:hAnsi="Arial" w:cs="Arial"/>
                <w:b/>
                <w:color w:val="002060"/>
              </w:rPr>
            </w:pPr>
            <w:r w:rsidRPr="00D3785F">
              <w:rPr>
                <w:rFonts w:ascii="Arial" w:hAnsi="Arial" w:cs="Arial"/>
                <w:b/>
                <w:color w:val="002060"/>
              </w:rPr>
              <w:t>L</w:t>
            </w:r>
            <w:r w:rsidR="00A22A4B" w:rsidRPr="00D3785F">
              <w:rPr>
                <w:rFonts w:ascii="Arial" w:hAnsi="Arial" w:cs="Arial"/>
                <w:b/>
                <w:color w:val="002060"/>
              </w:rPr>
              <w:t>ong</w:t>
            </w:r>
            <w:r w:rsidRPr="00D3785F">
              <w:rPr>
                <w:rFonts w:ascii="Arial" w:hAnsi="Arial" w:cs="Arial"/>
                <w:b/>
                <w:color w:val="002060"/>
              </w:rPr>
              <w:t xml:space="preserve"> T</w:t>
            </w:r>
            <w:r w:rsidR="00A22A4B" w:rsidRPr="00D3785F">
              <w:rPr>
                <w:rFonts w:ascii="Arial" w:hAnsi="Arial" w:cs="Arial"/>
                <w:b/>
                <w:color w:val="002060"/>
              </w:rPr>
              <w:t xml:space="preserve">erm </w:t>
            </w:r>
            <w:r w:rsidRPr="00D3785F">
              <w:rPr>
                <w:rFonts w:ascii="Arial" w:hAnsi="Arial" w:cs="Arial"/>
                <w:b/>
                <w:color w:val="002060"/>
              </w:rPr>
              <w:t>G</w:t>
            </w:r>
            <w:r w:rsidR="00A22A4B" w:rsidRPr="00D3785F">
              <w:rPr>
                <w:rFonts w:ascii="Arial" w:hAnsi="Arial" w:cs="Arial"/>
                <w:b/>
                <w:color w:val="002060"/>
              </w:rPr>
              <w:t>oals</w:t>
            </w:r>
          </w:p>
        </w:tc>
      </w:tr>
      <w:tr w:rsidR="00A22A4B" w:rsidRPr="00D3785F" w14:paraId="3D51797C" w14:textId="77777777" w:rsidTr="00E110E0">
        <w:tc>
          <w:tcPr>
            <w:tcW w:w="2394" w:type="dxa"/>
          </w:tcPr>
          <w:p w14:paraId="638B63EA" w14:textId="77777777" w:rsidR="00A22A4B" w:rsidRDefault="00A22A4B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  <w:r w:rsidRPr="00D3785F">
              <w:rPr>
                <w:rFonts w:ascii="Arial" w:hAnsi="Arial" w:cs="Arial"/>
                <w:b/>
                <w:color w:val="002060"/>
              </w:rPr>
              <w:t>Creative Professional Activity</w:t>
            </w:r>
          </w:p>
          <w:p w14:paraId="62C2C998" w14:textId="77777777" w:rsidR="00E110E0" w:rsidRPr="00D3785F" w:rsidRDefault="00E110E0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</w:p>
        </w:tc>
        <w:tc>
          <w:tcPr>
            <w:tcW w:w="3474" w:type="dxa"/>
          </w:tcPr>
          <w:p w14:paraId="65BCAD06" w14:textId="77777777" w:rsidR="00A22A4B" w:rsidRPr="00D3785F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</w:tcPr>
          <w:p w14:paraId="1246B319" w14:textId="77777777" w:rsidR="00A22A4B" w:rsidRPr="00D3785F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A22A4B" w:rsidRPr="00D3785F" w14:paraId="1CDA3F7D" w14:textId="77777777" w:rsidTr="00E110E0">
        <w:tc>
          <w:tcPr>
            <w:tcW w:w="2394" w:type="dxa"/>
          </w:tcPr>
          <w:p w14:paraId="5C91E1AC" w14:textId="77777777" w:rsidR="00A22A4B" w:rsidRDefault="00A22A4B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  <w:r w:rsidRPr="00D3785F">
              <w:rPr>
                <w:rFonts w:ascii="Arial" w:hAnsi="Arial" w:cs="Arial"/>
                <w:b/>
                <w:color w:val="002060"/>
              </w:rPr>
              <w:t>Research (all types)</w:t>
            </w:r>
          </w:p>
          <w:p w14:paraId="2FF62743" w14:textId="0C8EC7C1" w:rsidR="00E110E0" w:rsidRPr="00D3785F" w:rsidRDefault="00E110E0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</w:p>
        </w:tc>
        <w:tc>
          <w:tcPr>
            <w:tcW w:w="3474" w:type="dxa"/>
          </w:tcPr>
          <w:p w14:paraId="114D0332" w14:textId="77777777" w:rsidR="00A22A4B" w:rsidRPr="00D3785F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</w:tcPr>
          <w:p w14:paraId="52803E13" w14:textId="77777777" w:rsidR="00A22A4B" w:rsidRPr="00D3785F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A22A4B" w:rsidRPr="00D3785F" w14:paraId="066BF461" w14:textId="77777777" w:rsidTr="00E110E0">
        <w:tc>
          <w:tcPr>
            <w:tcW w:w="2394" w:type="dxa"/>
          </w:tcPr>
          <w:p w14:paraId="7BC2570D" w14:textId="77777777" w:rsidR="00A22A4B" w:rsidRPr="00D3785F" w:rsidRDefault="00A22A4B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  <w:r w:rsidRPr="00D3785F">
              <w:rPr>
                <w:rFonts w:ascii="Arial" w:hAnsi="Arial" w:cs="Arial"/>
                <w:b/>
                <w:color w:val="002060"/>
              </w:rPr>
              <w:t>Teaching &amp; Education</w:t>
            </w:r>
          </w:p>
          <w:p w14:paraId="69929A36" w14:textId="77777777" w:rsidR="00A22A4B" w:rsidRPr="00D3785F" w:rsidRDefault="00A22A4B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</w:p>
        </w:tc>
        <w:tc>
          <w:tcPr>
            <w:tcW w:w="3474" w:type="dxa"/>
          </w:tcPr>
          <w:p w14:paraId="3832F9A3" w14:textId="77777777" w:rsidR="00A22A4B" w:rsidRPr="00D3785F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</w:tcPr>
          <w:p w14:paraId="169FAAE6" w14:textId="77777777" w:rsidR="00A22A4B" w:rsidRPr="00D3785F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087A7996" w14:textId="77777777" w:rsidR="004553D7" w:rsidRDefault="004553D7" w:rsidP="004553D7">
      <w:pPr>
        <w:rPr>
          <w:rFonts w:ascii="Arial" w:hAnsi="Arial" w:cs="Arial"/>
          <w:b/>
          <w:color w:val="002060"/>
          <w:sz w:val="24"/>
          <w:szCs w:val="24"/>
        </w:rPr>
      </w:pPr>
    </w:p>
    <w:p w14:paraId="0DF93C7E" w14:textId="77777777" w:rsidR="004553D7" w:rsidRPr="00D3785F" w:rsidRDefault="004553D7" w:rsidP="004553D7">
      <w:pPr>
        <w:rPr>
          <w:rFonts w:ascii="Arial" w:hAnsi="Arial" w:cs="Arial"/>
          <w:b/>
          <w:color w:val="002060"/>
          <w:sz w:val="24"/>
          <w:szCs w:val="24"/>
        </w:rPr>
      </w:pPr>
      <w:r>
        <w:rPr>
          <w:rFonts w:ascii="Arial" w:hAnsi="Arial" w:cs="Arial"/>
          <w:b/>
          <w:color w:val="002060"/>
          <w:sz w:val="24"/>
          <w:szCs w:val="24"/>
        </w:rPr>
        <w:t>Clinical Activ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38"/>
        <w:gridCol w:w="3612"/>
      </w:tblGrid>
      <w:tr w:rsidR="004553D7" w:rsidRPr="00D3785F" w14:paraId="60526DE2" w14:textId="77777777" w:rsidTr="00E110E0">
        <w:tc>
          <w:tcPr>
            <w:tcW w:w="5868" w:type="dxa"/>
          </w:tcPr>
          <w:p w14:paraId="2D92733C" w14:textId="0B30A9BE" w:rsidR="004553D7" w:rsidRPr="00D3785F" w:rsidRDefault="004553D7" w:rsidP="006C0EBC">
            <w:pPr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2060"/>
                <w:sz w:val="24"/>
                <w:szCs w:val="24"/>
              </w:rPr>
              <w:t>Types of clinical activities</w:t>
            </w:r>
          </w:p>
        </w:tc>
        <w:tc>
          <w:tcPr>
            <w:tcW w:w="3690" w:type="dxa"/>
          </w:tcPr>
          <w:p w14:paraId="665B86E2" w14:textId="62BD12FE" w:rsidR="004553D7" w:rsidRPr="00D3785F" w:rsidRDefault="00E110E0" w:rsidP="00E110E0">
            <w:pPr>
              <w:jc w:val="center"/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color w:val="002060"/>
                <w:sz w:val="24"/>
                <w:szCs w:val="24"/>
              </w:rPr>
              <w:t>E</w:t>
            </w:r>
            <w:r w:rsidR="004553D7" w:rsidRPr="004553D7">
              <w:rPr>
                <w:rFonts w:ascii="Arial" w:hAnsi="Arial" w:cs="Arial"/>
                <w:b/>
                <w:i/>
                <w:color w:val="002060"/>
                <w:sz w:val="24"/>
                <w:szCs w:val="24"/>
              </w:rPr>
              <w:t>stimated</w:t>
            </w:r>
            <w:r w:rsidR="004553D7">
              <w:rPr>
                <w:rFonts w:ascii="Arial" w:hAnsi="Arial" w:cs="Arial"/>
                <w:b/>
                <w:color w:val="00206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color w:val="002060"/>
                <w:sz w:val="24"/>
                <w:szCs w:val="24"/>
              </w:rPr>
              <w:t xml:space="preserve">number and </w:t>
            </w:r>
            <w:r w:rsidR="004553D7">
              <w:rPr>
                <w:rFonts w:ascii="Arial" w:hAnsi="Arial" w:cs="Arial"/>
                <w:b/>
                <w:color w:val="002060"/>
                <w:sz w:val="24"/>
                <w:szCs w:val="24"/>
              </w:rPr>
              <w:t xml:space="preserve">frequency </w:t>
            </w:r>
            <w:r>
              <w:rPr>
                <w:rFonts w:ascii="Arial" w:hAnsi="Arial" w:cs="Arial"/>
                <w:b/>
                <w:color w:val="002060"/>
                <w:sz w:val="24"/>
                <w:szCs w:val="24"/>
              </w:rPr>
              <w:t>of the activity</w:t>
            </w:r>
          </w:p>
        </w:tc>
      </w:tr>
      <w:tr w:rsidR="004553D7" w14:paraId="46A9B6CD" w14:textId="77777777" w:rsidTr="00E110E0">
        <w:tc>
          <w:tcPr>
            <w:tcW w:w="5868" w:type="dxa"/>
          </w:tcPr>
          <w:p w14:paraId="554E5283" w14:textId="77777777" w:rsidR="004553D7" w:rsidRPr="00D3785F" w:rsidRDefault="004553D7" w:rsidP="006C0EBC">
            <w:pPr>
              <w:rPr>
                <w:rFonts w:ascii="Times New Roman" w:hAnsi="Times New Roman" w:cs="Times New Roman"/>
                <w:sz w:val="24"/>
              </w:rPr>
            </w:pPr>
            <w:r w:rsidRPr="00D3785F">
              <w:rPr>
                <w:rFonts w:ascii="Times New Roman" w:hAnsi="Times New Roman" w:cs="Times New Roman"/>
                <w:sz w:val="24"/>
              </w:rPr>
              <w:t xml:space="preserve">Half day ambulatory clinics per week </w:t>
            </w:r>
            <w:r>
              <w:rPr>
                <w:rFonts w:ascii="Times New Roman" w:hAnsi="Times New Roman" w:cs="Times New Roman"/>
                <w:sz w:val="24"/>
              </w:rPr>
              <w:t>(each half day = four - five</w:t>
            </w:r>
            <w:r w:rsidRPr="00D3785F">
              <w:rPr>
                <w:rFonts w:ascii="Times New Roman" w:hAnsi="Times New Roman" w:cs="Times New Roman"/>
                <w:sz w:val="24"/>
              </w:rPr>
              <w:t xml:space="preserve"> hours)</w:t>
            </w:r>
          </w:p>
        </w:tc>
        <w:tc>
          <w:tcPr>
            <w:tcW w:w="3690" w:type="dxa"/>
          </w:tcPr>
          <w:p w14:paraId="38C05C82" w14:textId="77777777" w:rsidR="004553D7" w:rsidRDefault="004553D7" w:rsidP="006C0EBC">
            <w:pPr>
              <w:spacing w:line="276" w:lineRule="auto"/>
              <w:jc w:val="center"/>
              <w:rPr>
                <w:sz w:val="24"/>
              </w:rPr>
            </w:pPr>
          </w:p>
        </w:tc>
      </w:tr>
      <w:tr w:rsidR="004553D7" w14:paraId="7F7F5D26" w14:textId="77777777" w:rsidTr="00E110E0">
        <w:tc>
          <w:tcPr>
            <w:tcW w:w="5868" w:type="dxa"/>
          </w:tcPr>
          <w:p w14:paraId="77D6AC90" w14:textId="77777777" w:rsidR="004553D7" w:rsidRPr="00D3785F" w:rsidRDefault="004553D7" w:rsidP="006C0EBC">
            <w:pPr>
              <w:rPr>
                <w:rFonts w:ascii="Times New Roman" w:hAnsi="Times New Roman" w:cs="Times New Roman"/>
                <w:sz w:val="24"/>
              </w:rPr>
            </w:pPr>
            <w:r w:rsidRPr="00D3785F">
              <w:rPr>
                <w:rFonts w:ascii="Times New Roman" w:hAnsi="Times New Roman" w:cs="Times New Roman"/>
                <w:sz w:val="24"/>
              </w:rPr>
              <w:t xml:space="preserve">Weeks per year senior in-patient attending as </w:t>
            </w:r>
            <w:r w:rsidRPr="00D3785F">
              <w:rPr>
                <w:rFonts w:ascii="Times New Roman" w:hAnsi="Times New Roman" w:cs="Times New Roman"/>
                <w:i/>
                <w:sz w:val="24"/>
              </w:rPr>
              <w:t>most responsible physician</w:t>
            </w:r>
          </w:p>
        </w:tc>
        <w:tc>
          <w:tcPr>
            <w:tcW w:w="3690" w:type="dxa"/>
          </w:tcPr>
          <w:p w14:paraId="01A70534" w14:textId="77777777" w:rsidR="004553D7" w:rsidRDefault="004553D7" w:rsidP="006C0EBC">
            <w:pPr>
              <w:spacing w:line="276" w:lineRule="auto"/>
              <w:jc w:val="center"/>
              <w:rPr>
                <w:sz w:val="24"/>
              </w:rPr>
            </w:pPr>
          </w:p>
        </w:tc>
      </w:tr>
      <w:tr w:rsidR="004553D7" w14:paraId="7CB989D3" w14:textId="77777777" w:rsidTr="00E110E0">
        <w:tc>
          <w:tcPr>
            <w:tcW w:w="5868" w:type="dxa"/>
          </w:tcPr>
          <w:p w14:paraId="54258306" w14:textId="77777777" w:rsidR="004553D7" w:rsidRPr="00D3785F" w:rsidRDefault="004553D7" w:rsidP="006C0EBC">
            <w:pPr>
              <w:rPr>
                <w:rFonts w:ascii="Times New Roman" w:hAnsi="Times New Roman" w:cs="Times New Roman"/>
                <w:sz w:val="24"/>
              </w:rPr>
            </w:pPr>
            <w:r w:rsidRPr="00D3785F">
              <w:rPr>
                <w:rFonts w:ascii="Times New Roman" w:hAnsi="Times New Roman" w:cs="Times New Roman"/>
                <w:sz w:val="24"/>
              </w:rPr>
              <w:t>Weeks per year senior in-patient attending on a consult service</w:t>
            </w:r>
          </w:p>
        </w:tc>
        <w:tc>
          <w:tcPr>
            <w:tcW w:w="3690" w:type="dxa"/>
          </w:tcPr>
          <w:p w14:paraId="3E206B1A" w14:textId="77777777" w:rsidR="004553D7" w:rsidRDefault="004553D7" w:rsidP="006C0EBC">
            <w:pPr>
              <w:spacing w:line="276" w:lineRule="auto"/>
              <w:jc w:val="center"/>
              <w:rPr>
                <w:sz w:val="24"/>
              </w:rPr>
            </w:pPr>
          </w:p>
        </w:tc>
      </w:tr>
      <w:tr w:rsidR="004553D7" w14:paraId="44F18552" w14:textId="77777777" w:rsidTr="00E110E0">
        <w:tc>
          <w:tcPr>
            <w:tcW w:w="5868" w:type="dxa"/>
          </w:tcPr>
          <w:p w14:paraId="74E96B7F" w14:textId="77777777" w:rsidR="004553D7" w:rsidRPr="00D3785F" w:rsidRDefault="004553D7" w:rsidP="006C0EB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mergency Medicine</w:t>
            </w:r>
            <w:r w:rsidRPr="00D3785F">
              <w:rPr>
                <w:rFonts w:ascii="Times New Roman" w:hAnsi="Times New Roman" w:cs="Times New Roman"/>
                <w:sz w:val="24"/>
              </w:rPr>
              <w:t xml:space="preserve"> shifts</w:t>
            </w:r>
          </w:p>
          <w:p w14:paraId="39CDCD1D" w14:textId="77777777" w:rsidR="004553D7" w:rsidRPr="00D3785F" w:rsidRDefault="004553D7" w:rsidP="006C0EB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690" w:type="dxa"/>
          </w:tcPr>
          <w:p w14:paraId="2742B39E" w14:textId="77777777" w:rsidR="004553D7" w:rsidRDefault="004553D7" w:rsidP="006C0EBC">
            <w:pPr>
              <w:spacing w:line="276" w:lineRule="auto"/>
              <w:jc w:val="center"/>
              <w:rPr>
                <w:sz w:val="24"/>
              </w:rPr>
            </w:pPr>
          </w:p>
        </w:tc>
      </w:tr>
      <w:tr w:rsidR="004553D7" w14:paraId="231FE80E" w14:textId="77777777" w:rsidTr="00E110E0">
        <w:tc>
          <w:tcPr>
            <w:tcW w:w="5868" w:type="dxa"/>
          </w:tcPr>
          <w:p w14:paraId="00947B3A" w14:textId="77777777" w:rsidR="004553D7" w:rsidRPr="00D3785F" w:rsidRDefault="004553D7" w:rsidP="006C0EBC">
            <w:pPr>
              <w:rPr>
                <w:rFonts w:ascii="Times New Roman" w:hAnsi="Times New Roman" w:cs="Times New Roman"/>
                <w:sz w:val="24"/>
              </w:rPr>
            </w:pPr>
            <w:r w:rsidRPr="00D3785F">
              <w:rPr>
                <w:rFonts w:ascii="Times New Roman" w:hAnsi="Times New Roman" w:cs="Times New Roman"/>
                <w:sz w:val="24"/>
              </w:rPr>
              <w:t>Half days of procedural time, e.g. endoscopy, cardiac cath</w:t>
            </w:r>
            <w:r>
              <w:rPr>
                <w:rFonts w:ascii="Times New Roman" w:hAnsi="Times New Roman" w:cs="Times New Roman"/>
                <w:sz w:val="24"/>
              </w:rPr>
              <w:t>eterization</w:t>
            </w:r>
            <w:r w:rsidRPr="00D3785F">
              <w:rPr>
                <w:rFonts w:ascii="Times New Roman" w:hAnsi="Times New Roman" w:cs="Times New Roman"/>
                <w:sz w:val="24"/>
              </w:rPr>
              <w:t>, echo</w:t>
            </w:r>
            <w:r>
              <w:rPr>
                <w:rFonts w:ascii="Times New Roman" w:hAnsi="Times New Roman" w:cs="Times New Roman"/>
                <w:sz w:val="24"/>
              </w:rPr>
              <w:t>cardiography</w:t>
            </w:r>
            <w:r w:rsidRPr="00D3785F">
              <w:rPr>
                <w:rFonts w:ascii="Times New Roman" w:hAnsi="Times New Roman" w:cs="Times New Roman"/>
                <w:sz w:val="24"/>
              </w:rPr>
              <w:t xml:space="preserve">, etc. </w:t>
            </w:r>
          </w:p>
          <w:p w14:paraId="5B480AC7" w14:textId="77777777" w:rsidR="004553D7" w:rsidRPr="00D3785F" w:rsidRDefault="004553D7" w:rsidP="006C0EBC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690" w:type="dxa"/>
          </w:tcPr>
          <w:p w14:paraId="75D262A9" w14:textId="77777777" w:rsidR="004553D7" w:rsidRDefault="004553D7" w:rsidP="006C0EBC">
            <w:pPr>
              <w:spacing w:line="276" w:lineRule="auto"/>
              <w:jc w:val="center"/>
              <w:rPr>
                <w:sz w:val="24"/>
              </w:rPr>
            </w:pPr>
          </w:p>
        </w:tc>
      </w:tr>
      <w:tr w:rsidR="004553D7" w14:paraId="4476C817" w14:textId="77777777" w:rsidTr="00E110E0">
        <w:tc>
          <w:tcPr>
            <w:tcW w:w="5868" w:type="dxa"/>
          </w:tcPr>
          <w:p w14:paraId="1A1621E7" w14:textId="15E78E03" w:rsidR="004553D7" w:rsidRPr="00D3785F" w:rsidRDefault="004553D7" w:rsidP="006C0EBC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 w:rsidRPr="00D3785F">
              <w:rPr>
                <w:rFonts w:ascii="Times New Roman" w:hAnsi="Times New Roman" w:cs="Times New Roman"/>
                <w:sz w:val="24"/>
              </w:rPr>
              <w:t>Other (specify)</w:t>
            </w:r>
            <w:r w:rsidR="001403A3">
              <w:rPr>
                <w:rFonts w:ascii="Times New Roman" w:hAnsi="Times New Roman" w:cs="Times New Roman"/>
                <w:sz w:val="24"/>
              </w:rPr>
              <w:t>, e.g. unique or highly specialized clinical focus</w:t>
            </w:r>
          </w:p>
          <w:p w14:paraId="5E1F52F6" w14:textId="77777777" w:rsidR="004553D7" w:rsidRPr="00D3785F" w:rsidRDefault="004553D7" w:rsidP="006C0EBC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</w:p>
          <w:p w14:paraId="72BEA279" w14:textId="77777777" w:rsidR="004553D7" w:rsidRPr="00D3785F" w:rsidRDefault="004553D7" w:rsidP="006C0EBC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690" w:type="dxa"/>
          </w:tcPr>
          <w:p w14:paraId="166BE682" w14:textId="77777777" w:rsidR="004553D7" w:rsidRDefault="004553D7" w:rsidP="006C0EBC">
            <w:pPr>
              <w:spacing w:line="276" w:lineRule="auto"/>
              <w:jc w:val="center"/>
              <w:rPr>
                <w:sz w:val="24"/>
              </w:rPr>
            </w:pPr>
          </w:p>
        </w:tc>
      </w:tr>
    </w:tbl>
    <w:p w14:paraId="1BE70368" w14:textId="77777777" w:rsidR="004553D7" w:rsidRDefault="004553D7" w:rsidP="004553D7">
      <w:pPr>
        <w:rPr>
          <w:b/>
          <w:sz w:val="24"/>
        </w:rPr>
      </w:pPr>
    </w:p>
    <w:p w14:paraId="4845D0B4" w14:textId="6293CD4D" w:rsidR="00D81DC9" w:rsidRPr="00471C6B" w:rsidRDefault="00D81DC9" w:rsidP="00D81DC9">
      <w:pPr>
        <w:rPr>
          <w:rFonts w:ascii="Times New Roman" w:hAnsi="Times New Roman" w:cs="Times New Roman"/>
          <w:sz w:val="24"/>
          <w:szCs w:val="24"/>
        </w:rPr>
      </w:pPr>
      <w:r w:rsidRPr="00471C6B">
        <w:rPr>
          <w:rFonts w:ascii="Times New Roman" w:hAnsi="Times New Roman" w:cs="Times New Roman"/>
          <w:b/>
          <w:sz w:val="24"/>
          <w:szCs w:val="24"/>
        </w:rPr>
        <w:t xml:space="preserve">What resources </w:t>
      </w:r>
      <w:r w:rsidRPr="00471C6B">
        <w:rPr>
          <w:rFonts w:ascii="Times New Roman" w:hAnsi="Times New Roman" w:cs="Times New Roman"/>
          <w:sz w:val="24"/>
          <w:szCs w:val="24"/>
        </w:rPr>
        <w:t xml:space="preserve">(opportunities to acquire new knowledge or skills, salary support, clinical resources, administrative support, etc.) are </w:t>
      </w:r>
      <w:r w:rsidRPr="00471C6B">
        <w:rPr>
          <w:rFonts w:ascii="Times New Roman" w:hAnsi="Times New Roman" w:cs="Times New Roman"/>
          <w:b/>
          <w:sz w:val="24"/>
          <w:szCs w:val="24"/>
        </w:rPr>
        <w:t>necessary</w:t>
      </w:r>
      <w:r w:rsidR="008A52C5">
        <w:rPr>
          <w:rFonts w:ascii="Times New Roman" w:hAnsi="Times New Roman" w:cs="Times New Roman"/>
          <w:sz w:val="24"/>
          <w:szCs w:val="24"/>
        </w:rPr>
        <w:t xml:space="preserve"> to ensure </w:t>
      </w:r>
      <w:r w:rsidR="004553D7">
        <w:rPr>
          <w:rFonts w:ascii="Times New Roman" w:hAnsi="Times New Roman" w:cs="Times New Roman"/>
          <w:sz w:val="24"/>
          <w:szCs w:val="24"/>
        </w:rPr>
        <w:t>your</w:t>
      </w:r>
      <w:r w:rsidRPr="00471C6B">
        <w:rPr>
          <w:rFonts w:ascii="Times New Roman" w:hAnsi="Times New Roman" w:cs="Times New Roman"/>
          <w:sz w:val="24"/>
          <w:szCs w:val="24"/>
        </w:rPr>
        <w:t xml:space="preserve"> goals are achievable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78"/>
        <w:gridCol w:w="3240"/>
      </w:tblGrid>
      <w:tr w:rsidR="00D81DC9" w14:paraId="3D9120E5" w14:textId="77777777" w:rsidTr="00D81DC9">
        <w:tc>
          <w:tcPr>
            <w:tcW w:w="5778" w:type="dxa"/>
          </w:tcPr>
          <w:p w14:paraId="39645C43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</w:p>
          <w:p w14:paraId="5A344C22" w14:textId="5AD4CCCD" w:rsidR="00D81DC9" w:rsidRPr="00D3785F" w:rsidRDefault="00D81DC9" w:rsidP="00E110E0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  <w:r w:rsidRPr="00D3785F">
              <w:rPr>
                <w:rFonts w:ascii="Arial" w:hAnsi="Arial" w:cs="Arial"/>
                <w:b/>
                <w:color w:val="002060"/>
              </w:rPr>
              <w:t>Please list required resources</w:t>
            </w:r>
          </w:p>
        </w:tc>
        <w:tc>
          <w:tcPr>
            <w:tcW w:w="3240" w:type="dxa"/>
          </w:tcPr>
          <w:p w14:paraId="23598D5E" w14:textId="2A51B1BE" w:rsidR="00D81DC9" w:rsidRPr="00D3785F" w:rsidRDefault="006F3890" w:rsidP="006F3890">
            <w:pPr>
              <w:spacing w:line="276" w:lineRule="auto"/>
              <w:jc w:val="center"/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  <w:b/>
                <w:color w:val="002060"/>
              </w:rPr>
              <w:t xml:space="preserve">Check if this </w:t>
            </w:r>
            <w:r w:rsidR="00D81DC9" w:rsidRPr="00D3785F">
              <w:rPr>
                <w:rFonts w:ascii="Arial" w:hAnsi="Arial" w:cs="Arial"/>
                <w:b/>
                <w:color w:val="002060"/>
              </w:rPr>
              <w:t>resource been confirmed to be available</w:t>
            </w:r>
          </w:p>
        </w:tc>
      </w:tr>
      <w:tr w:rsidR="00D81DC9" w14:paraId="325DDAA5" w14:textId="77777777" w:rsidTr="00D81DC9">
        <w:tc>
          <w:tcPr>
            <w:tcW w:w="5778" w:type="dxa"/>
          </w:tcPr>
          <w:p w14:paraId="03A7D18E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581ED853" w14:textId="70578FF0" w:rsidR="00D81DC9" w:rsidRPr="00D3785F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1403A3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14:paraId="1AFD8846" w14:textId="77777777" w:rsidTr="00D81DC9">
        <w:tc>
          <w:tcPr>
            <w:tcW w:w="5778" w:type="dxa"/>
          </w:tcPr>
          <w:p w14:paraId="5599B465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04AA7956" w14:textId="2ED91B8C" w:rsidR="00D81DC9" w:rsidRPr="00D3785F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1403A3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14:paraId="233A4CDE" w14:textId="77777777" w:rsidTr="00D81DC9">
        <w:tc>
          <w:tcPr>
            <w:tcW w:w="5778" w:type="dxa"/>
          </w:tcPr>
          <w:p w14:paraId="0B61A978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3CAF115F" w14:textId="35CA5E1B" w:rsidR="00D81DC9" w:rsidRPr="00D3785F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1403A3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14:paraId="68F8A61B" w14:textId="77777777" w:rsidTr="00D81DC9">
        <w:tc>
          <w:tcPr>
            <w:tcW w:w="5778" w:type="dxa"/>
          </w:tcPr>
          <w:p w14:paraId="0EA3B4F2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396168A7" w14:textId="063C7632" w:rsidR="00D81DC9" w:rsidRPr="00D3785F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1403A3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14:paraId="384A0FA7" w14:textId="77777777" w:rsidTr="00D81DC9">
        <w:tc>
          <w:tcPr>
            <w:tcW w:w="5778" w:type="dxa"/>
          </w:tcPr>
          <w:p w14:paraId="2609590A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4FA99871" w14:textId="4F5BB260" w:rsidR="00D81DC9" w:rsidRPr="00D3785F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1403A3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14:paraId="35F71800" w14:textId="77777777" w:rsidTr="00D81DC9">
        <w:tc>
          <w:tcPr>
            <w:tcW w:w="5778" w:type="dxa"/>
          </w:tcPr>
          <w:p w14:paraId="0C474307" w14:textId="77777777" w:rsidR="00D81DC9" w:rsidRPr="00D3785F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24E3105A" w14:textId="0B50E43C" w:rsidR="00D81DC9" w:rsidRPr="00D3785F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1403A3">
              <w:rPr>
                <w:rFonts w:ascii="Arial" w:hAnsi="Arial" w:cs="Arial"/>
                <w:color w:val="002060"/>
              </w:rPr>
              <w:t>[ ]</w:t>
            </w:r>
          </w:p>
        </w:tc>
      </w:tr>
    </w:tbl>
    <w:p w14:paraId="082FB4A8" w14:textId="46A42AC0" w:rsidR="00D81DC9" w:rsidRPr="00D3785F" w:rsidRDefault="00D81DC9" w:rsidP="00D81DC9">
      <w:pPr>
        <w:rPr>
          <w:rFonts w:ascii="Times New Roman" w:hAnsi="Times New Roman" w:cs="Times New Roman"/>
          <w:sz w:val="24"/>
        </w:rPr>
      </w:pPr>
      <w:r w:rsidRPr="00D3785F">
        <w:rPr>
          <w:rFonts w:ascii="Arial" w:hAnsi="Arial" w:cs="Arial"/>
          <w:b/>
          <w:color w:val="002060"/>
          <w:sz w:val="24"/>
          <w:szCs w:val="24"/>
        </w:rPr>
        <w:t>Formal Mentor</w:t>
      </w:r>
      <w:r w:rsidRPr="00D3785F">
        <w:rPr>
          <w:rFonts w:ascii="Arial" w:hAnsi="Arial" w:cs="Arial"/>
          <w:color w:val="002060"/>
          <w:sz w:val="24"/>
          <w:szCs w:val="24"/>
        </w:rPr>
        <w:t>:</w:t>
      </w:r>
      <w:r w:rsidRPr="00D3785F">
        <w:rPr>
          <w:color w:val="002060"/>
          <w:sz w:val="24"/>
        </w:rPr>
        <w:t xml:space="preserve"> </w:t>
      </w:r>
      <w:r w:rsidR="00547BAF" w:rsidRPr="00D3785F">
        <w:rPr>
          <w:rFonts w:ascii="Times New Roman" w:hAnsi="Times New Roman" w:cs="Times New Roman"/>
          <w:sz w:val="24"/>
        </w:rPr>
        <w:t>__________________________</w:t>
      </w:r>
    </w:p>
    <w:p w14:paraId="29323CF1" w14:textId="62ED0AE4" w:rsidR="005A4C56" w:rsidRPr="00D3785F" w:rsidRDefault="001403A3" w:rsidP="00D81DC9">
      <w:pPr>
        <w:rPr>
          <w:rFonts w:ascii="Times New Roman" w:hAnsi="Times New Roman" w:cs="Times New Roman"/>
          <w:sz w:val="24"/>
        </w:rPr>
      </w:pPr>
      <w:r w:rsidRPr="001403A3">
        <w:rPr>
          <w:rFonts w:ascii="Arial" w:hAnsi="Arial" w:cs="Arial"/>
          <w:b/>
          <w:color w:val="002060"/>
          <w:sz w:val="24"/>
        </w:rPr>
        <w:t>Additional Mentors</w:t>
      </w:r>
      <w:r w:rsidRPr="001403A3">
        <w:rPr>
          <w:rFonts w:ascii="Times New Roman" w:hAnsi="Times New Roman" w:cs="Times New Roman"/>
          <w:color w:val="002060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(if relevant): </w:t>
      </w:r>
    </w:p>
    <w:p w14:paraId="423519FF" w14:textId="77777777" w:rsidR="00261E0E" w:rsidRPr="00C80BF7" w:rsidRDefault="00261E0E" w:rsidP="00261E0E">
      <w:pPr>
        <w:rPr>
          <w:rFonts w:ascii="Times New Roman" w:hAnsi="Times New Roman" w:cs="Times New Roman"/>
          <w:sz w:val="24"/>
          <w:szCs w:val="24"/>
        </w:rPr>
      </w:pPr>
      <w:r w:rsidRPr="00C80BF7">
        <w:rPr>
          <w:rFonts w:ascii="Times New Roman" w:hAnsi="Times New Roman" w:cs="Times New Roman"/>
          <w:b/>
          <w:sz w:val="24"/>
          <w:szCs w:val="24"/>
        </w:rPr>
        <w:t>The following must be answered by all Clinician Scientists:</w:t>
      </w:r>
      <w:r w:rsidRPr="00C80B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331059" w14:textId="695B603E" w:rsidR="00261E0E" w:rsidRPr="00C80BF7" w:rsidRDefault="00261E0E" w:rsidP="00261E0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80BF7">
        <w:rPr>
          <w:rFonts w:ascii="Times New Roman" w:hAnsi="Times New Roman" w:cs="Times New Roman"/>
          <w:sz w:val="24"/>
          <w:szCs w:val="24"/>
        </w:rPr>
        <w:t xml:space="preserve">Have you been offered/have an appointment in your hospital research institute? </w:t>
      </w:r>
      <w:sdt>
        <w:sdtPr>
          <w:rPr>
            <w:rFonts w:ascii="Times New Roman" w:hAnsi="Times New Roman" w:cs="Times New Roman"/>
            <w:sz w:val="24"/>
            <w:szCs w:val="24"/>
          </w:rPr>
          <w:id w:val="-1782638714"/>
          <w:placeholder>
            <w:docPart w:val="F13B8AA705014E6D9946C3F3FACCEE95"/>
          </w:placeholder>
          <w:showingPlcHdr/>
          <w:dropDownList>
            <w:listItem w:value="Choose an item."/>
            <w:listItem w:displayText="Yes" w:value="Yes"/>
            <w:listItem w:displayText="No" w:value="No"/>
            <w:listItem w:displayText="N/A" w:value="N/A"/>
          </w:dropDownList>
        </w:sdtPr>
        <w:sdtEndPr/>
        <w:sdtContent>
          <w:r w:rsidR="00E9226F" w:rsidRPr="00C80BF7">
            <w:rPr>
              <w:rStyle w:val="PlaceholderText"/>
            </w:rPr>
            <w:t>Choose an item.</w:t>
          </w:r>
        </w:sdtContent>
      </w:sdt>
    </w:p>
    <w:p w14:paraId="6406EF76" w14:textId="77777777" w:rsidR="00261E0E" w:rsidRPr="00C80BF7" w:rsidRDefault="00261E0E" w:rsidP="00261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80BF7">
        <w:rPr>
          <w:rFonts w:ascii="Times New Roman" w:hAnsi="Times New Roman" w:cs="Times New Roman"/>
          <w:sz w:val="24"/>
          <w:szCs w:val="24"/>
        </w:rPr>
        <w:t>Research Institute you will be/are affiliated with _______________________</w:t>
      </w:r>
    </w:p>
    <w:p w14:paraId="791D667E" w14:textId="04C34DCB" w:rsidR="00261E0E" w:rsidRPr="00C80BF7" w:rsidRDefault="00261E0E" w:rsidP="00261E0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80BF7">
        <w:rPr>
          <w:rFonts w:ascii="Times New Roman" w:hAnsi="Times New Roman" w:cs="Times New Roman"/>
          <w:sz w:val="24"/>
          <w:szCs w:val="24"/>
        </w:rPr>
        <w:t>Specify which graduate department you will be seeking an appointment with in order to supervise graduate trainees?</w:t>
      </w:r>
      <w:r w:rsidR="005A054D" w:rsidRPr="00C80BF7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374386335"/>
          <w:placeholder>
            <w:docPart w:val="E7DD283BFF2842A0BC9D1EC8351CF81C"/>
          </w:placeholder>
          <w:showingPlcHdr/>
          <w:dropDownList>
            <w:listItem w:value="Choose an item."/>
            <w:listItem w:displayText="IHPME" w:value="IHPME"/>
            <w:listItem w:displayText="IMS" w:value="IMS"/>
            <w:listItem w:displayText="Other" w:value="Other"/>
            <w:listItem w:displayText="Will not be seeking a graduate appointment" w:value="Will not be seeking a graduate appointment"/>
          </w:dropDownList>
        </w:sdtPr>
        <w:sdtEndPr/>
        <w:sdtContent>
          <w:r w:rsidR="00DA4A46" w:rsidRPr="00C80BF7">
            <w:rPr>
              <w:rStyle w:val="PlaceholderText"/>
            </w:rPr>
            <w:t>Choose an item.</w:t>
          </w:r>
        </w:sdtContent>
      </w:sdt>
    </w:p>
    <w:p w14:paraId="77F1EDCD" w14:textId="4D7471EB" w:rsidR="00261E0E" w:rsidRPr="00C80BF7" w:rsidRDefault="00DA4A46" w:rsidP="00DA4A4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Other please indicate where: </w:t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C80BF7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  <w:t xml:space="preserve">____________________________ </w:t>
      </w:r>
    </w:p>
    <w:p w14:paraId="701689FC" w14:textId="77777777" w:rsidR="005A4C56" w:rsidRPr="003141BC" w:rsidRDefault="005A4C56" w:rsidP="00D81DC9">
      <w:pPr>
        <w:rPr>
          <w:rFonts w:ascii="Arial" w:hAnsi="Arial" w:cs="Arial"/>
          <w:b/>
          <w:color w:val="002060"/>
          <w:sz w:val="24"/>
        </w:rPr>
      </w:pPr>
      <w:r w:rsidRPr="003141BC">
        <w:rPr>
          <w:rFonts w:ascii="Arial" w:hAnsi="Arial" w:cs="Arial"/>
          <w:b/>
          <w:color w:val="002060"/>
          <w:sz w:val="24"/>
        </w:rPr>
        <w:t>Signatures</w:t>
      </w:r>
    </w:p>
    <w:p w14:paraId="2BB87DA9" w14:textId="77777777" w:rsidR="0058226A" w:rsidRPr="00D3785F" w:rsidRDefault="005A4C56" w:rsidP="0058226A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 xml:space="preserve">I have reviewed, approved, and commit to the success of this academic plan. </w:t>
      </w:r>
    </w:p>
    <w:p w14:paraId="5FB992A3" w14:textId="77777777" w:rsidR="005A4C56" w:rsidRPr="00D3785F" w:rsidRDefault="005A4C56" w:rsidP="0058226A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>Faculty Member:</w:t>
      </w:r>
    </w:p>
    <w:p w14:paraId="6D3B53AD" w14:textId="77777777" w:rsidR="005A4C56" w:rsidRPr="00D3785F" w:rsidRDefault="005A4C56" w:rsidP="0058226A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>Physician in Chief of Medicine:</w:t>
      </w:r>
    </w:p>
    <w:p w14:paraId="1805F33C" w14:textId="77777777" w:rsidR="005A4C56" w:rsidRPr="00D3785F" w:rsidRDefault="005A4C56" w:rsidP="0058226A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>Departmental Division Head:</w:t>
      </w:r>
    </w:p>
    <w:p w14:paraId="3751011D" w14:textId="77777777" w:rsidR="005A4C56" w:rsidRPr="00D3785F" w:rsidRDefault="005A4C56" w:rsidP="005A4C56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 xml:space="preserve">Hospital Division Head: </w:t>
      </w:r>
    </w:p>
    <w:p w14:paraId="39A497D7" w14:textId="77777777" w:rsidR="005A4C56" w:rsidRPr="00D3785F" w:rsidRDefault="005A4C56" w:rsidP="005A4C56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>Formal Mentor:</w:t>
      </w:r>
    </w:p>
    <w:p w14:paraId="7A61F8EE" w14:textId="0CB6A88A" w:rsidR="005A4C56" w:rsidRDefault="008A52C5" w:rsidP="005A4C5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Other key stakeholder (e.g. r</w:t>
      </w:r>
      <w:r w:rsidR="005A4C56" w:rsidRPr="00D3785F">
        <w:rPr>
          <w:rFonts w:ascii="Times New Roman" w:hAnsi="Times New Roman" w:cs="Times New Roman"/>
          <w:b/>
          <w:sz w:val="24"/>
        </w:rPr>
        <w:t>esearch</w:t>
      </w:r>
      <w:r>
        <w:rPr>
          <w:rFonts w:ascii="Times New Roman" w:hAnsi="Times New Roman" w:cs="Times New Roman"/>
          <w:b/>
          <w:sz w:val="24"/>
        </w:rPr>
        <w:t xml:space="preserve"> i</w:t>
      </w:r>
      <w:r w:rsidR="005A4C56" w:rsidRPr="00D3785F">
        <w:rPr>
          <w:rFonts w:ascii="Times New Roman" w:hAnsi="Times New Roman" w:cs="Times New Roman"/>
          <w:b/>
          <w:sz w:val="24"/>
        </w:rPr>
        <w:t>nstitute lead)</w:t>
      </w:r>
    </w:p>
    <w:p w14:paraId="1B97BCE5" w14:textId="77777777" w:rsidR="005A4C56" w:rsidRPr="00D3785F" w:rsidRDefault="005A4C56" w:rsidP="005A4C56">
      <w:pPr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</w:p>
    <w:p w14:paraId="27366F8A" w14:textId="77777777" w:rsidR="005A4C56" w:rsidRPr="00D3785F" w:rsidRDefault="005A4C56" w:rsidP="005A4C56">
      <w:pPr>
        <w:rPr>
          <w:rFonts w:ascii="Arial" w:hAnsi="Arial" w:cs="Arial"/>
          <w:b/>
          <w:color w:val="002060"/>
          <w:sz w:val="24"/>
        </w:rPr>
      </w:pPr>
      <w:r w:rsidRPr="00D3785F">
        <w:rPr>
          <w:rFonts w:ascii="Arial" w:hAnsi="Arial" w:cs="Arial"/>
          <w:b/>
          <w:color w:val="002060"/>
          <w:sz w:val="24"/>
        </w:rPr>
        <w:t>FOR DEPARTMENTAL OFFICE USE ONLY</w:t>
      </w:r>
    </w:p>
    <w:p w14:paraId="6E61CC82" w14:textId="77777777" w:rsidR="005A4C56" w:rsidRPr="00D3785F" w:rsidRDefault="005A4C56" w:rsidP="005A4C56">
      <w:pPr>
        <w:rPr>
          <w:rFonts w:ascii="Times New Roman" w:hAnsi="Times New Roman" w:cs="Times New Roman"/>
          <w:b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>Department Appointment Committee Recommendation</w:t>
      </w:r>
    </w:p>
    <w:p w14:paraId="38EF8D17" w14:textId="77777777" w:rsidR="005A4C56" w:rsidRPr="00D3785F" w:rsidRDefault="005A4C56" w:rsidP="005A4C56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sz w:val="24"/>
        </w:rPr>
        <w:t>Approve</w:t>
      </w:r>
    </w:p>
    <w:p w14:paraId="59047A8E" w14:textId="77777777" w:rsidR="005A4C56" w:rsidRPr="00D3785F" w:rsidRDefault="005A4C56" w:rsidP="005A4C56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sz w:val="24"/>
        </w:rPr>
        <w:t>Approve with minor revisions – specify:</w:t>
      </w:r>
    </w:p>
    <w:p w14:paraId="1BDE7334" w14:textId="77777777" w:rsidR="005A4C56" w:rsidRPr="00D3785F" w:rsidRDefault="005A4C56" w:rsidP="005A4C56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sz w:val="24"/>
        </w:rPr>
        <w:t xml:space="preserve">Requires major revisions and re-review: </w:t>
      </w:r>
    </w:p>
    <w:p w14:paraId="3FF64EA8" w14:textId="77777777" w:rsidR="005A4C56" w:rsidRPr="00D3785F" w:rsidRDefault="005A4C56" w:rsidP="005A4C56">
      <w:pPr>
        <w:rPr>
          <w:rFonts w:ascii="Times New Roman" w:hAnsi="Times New Roman" w:cs="Times New Roman"/>
          <w:b/>
          <w:sz w:val="24"/>
        </w:rPr>
      </w:pPr>
    </w:p>
    <w:p w14:paraId="673468C8" w14:textId="103D3A24" w:rsidR="005A4C56" w:rsidRPr="00D3785F" w:rsidRDefault="005A4C56" w:rsidP="005A4C56">
      <w:pPr>
        <w:rPr>
          <w:rFonts w:ascii="Times New Roman" w:hAnsi="Times New Roman" w:cs="Times New Roman"/>
          <w:sz w:val="24"/>
        </w:rPr>
      </w:pPr>
      <w:r w:rsidRPr="00D3785F">
        <w:rPr>
          <w:rFonts w:ascii="Times New Roman" w:hAnsi="Times New Roman" w:cs="Times New Roman"/>
          <w:b/>
          <w:sz w:val="24"/>
        </w:rPr>
        <w:t xml:space="preserve">Disclosure of Relationships form received </w:t>
      </w:r>
      <w:r w:rsidRPr="00D3785F">
        <w:rPr>
          <w:rFonts w:ascii="Times New Roman" w:hAnsi="Times New Roman" w:cs="Times New Roman"/>
          <w:sz w:val="24"/>
        </w:rPr>
        <w:t xml:space="preserve">– </w:t>
      </w:r>
      <w:r w:rsidR="001403A3">
        <w:rPr>
          <w:rFonts w:ascii="Times New Roman" w:hAnsi="Times New Roman" w:cs="Times New Roman"/>
          <w:sz w:val="24"/>
        </w:rPr>
        <w:t>[ ]</w:t>
      </w:r>
    </w:p>
    <w:p w14:paraId="30B867C4" w14:textId="77777777" w:rsidR="004553D7" w:rsidRDefault="004553D7">
      <w:pPr>
        <w:rPr>
          <w:rFonts w:ascii="Times New Roman" w:hAnsi="Times New Roman" w:cs="Times New Roman"/>
          <w:b/>
          <w:sz w:val="24"/>
        </w:rPr>
      </w:pPr>
    </w:p>
    <w:p w14:paraId="69A9311A" w14:textId="08794E2A" w:rsidR="00E11508" w:rsidRDefault="005A4C56">
      <w:r w:rsidRPr="00D3785F">
        <w:rPr>
          <w:rFonts w:ascii="Times New Roman" w:hAnsi="Times New Roman" w:cs="Times New Roman"/>
          <w:b/>
          <w:sz w:val="24"/>
        </w:rPr>
        <w:t xml:space="preserve">Chair’s Approval </w:t>
      </w:r>
      <w:r w:rsidR="00E11508">
        <w:t xml:space="preserve"> </w:t>
      </w:r>
    </w:p>
    <w:sectPr w:rsidR="00E115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3E7AF4" w14:textId="77777777" w:rsidR="00BB3FEC" w:rsidRDefault="00BB3FEC" w:rsidP="001164D7">
      <w:pPr>
        <w:spacing w:after="0" w:line="240" w:lineRule="auto"/>
      </w:pPr>
      <w:r>
        <w:separator/>
      </w:r>
    </w:p>
  </w:endnote>
  <w:endnote w:type="continuationSeparator" w:id="0">
    <w:p w14:paraId="1CFF490D" w14:textId="77777777" w:rsidR="00BB3FEC" w:rsidRDefault="00BB3FEC" w:rsidP="00116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7E0111" w14:textId="77777777" w:rsidR="00BB3FEC" w:rsidRDefault="00BB3FEC" w:rsidP="001164D7">
      <w:pPr>
        <w:spacing w:after="0" w:line="240" w:lineRule="auto"/>
      </w:pPr>
      <w:r>
        <w:separator/>
      </w:r>
    </w:p>
  </w:footnote>
  <w:footnote w:type="continuationSeparator" w:id="0">
    <w:p w14:paraId="55047921" w14:textId="77777777" w:rsidR="00BB3FEC" w:rsidRDefault="00BB3FEC" w:rsidP="001164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23BD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B2957C2"/>
    <w:multiLevelType w:val="hybridMultilevel"/>
    <w:tmpl w:val="2B7CBEA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B1476BC"/>
    <w:multiLevelType w:val="hybridMultilevel"/>
    <w:tmpl w:val="C8B69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D00758"/>
    <w:multiLevelType w:val="hybridMultilevel"/>
    <w:tmpl w:val="C8B69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9433D6"/>
    <w:multiLevelType w:val="hybridMultilevel"/>
    <w:tmpl w:val="D21286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D97ADD"/>
    <w:multiLevelType w:val="hybridMultilevel"/>
    <w:tmpl w:val="69A41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964E6C"/>
    <w:multiLevelType w:val="hybridMultilevel"/>
    <w:tmpl w:val="A7167B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4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sjQ2Mbe0MDSyMDdT0lEKTi0uzszPAykwrAUAFXbKtSwAAAA="/>
  </w:docVars>
  <w:rsids>
    <w:rsidRoot w:val="00E11508"/>
    <w:rsid w:val="000247A5"/>
    <w:rsid w:val="000A454C"/>
    <w:rsid w:val="0010641E"/>
    <w:rsid w:val="001164D7"/>
    <w:rsid w:val="001403A3"/>
    <w:rsid w:val="001F6607"/>
    <w:rsid w:val="00215B8B"/>
    <w:rsid w:val="00215F70"/>
    <w:rsid w:val="00221B8C"/>
    <w:rsid w:val="00225CCE"/>
    <w:rsid w:val="002550EC"/>
    <w:rsid w:val="00261E0E"/>
    <w:rsid w:val="00274D14"/>
    <w:rsid w:val="00285618"/>
    <w:rsid w:val="002A240F"/>
    <w:rsid w:val="002A4B29"/>
    <w:rsid w:val="002C63B4"/>
    <w:rsid w:val="002F2F30"/>
    <w:rsid w:val="003141BC"/>
    <w:rsid w:val="0037185C"/>
    <w:rsid w:val="003A105B"/>
    <w:rsid w:val="003A736C"/>
    <w:rsid w:val="003B3153"/>
    <w:rsid w:val="00407726"/>
    <w:rsid w:val="004173E6"/>
    <w:rsid w:val="004553D7"/>
    <w:rsid w:val="00457BCA"/>
    <w:rsid w:val="00471C6B"/>
    <w:rsid w:val="004F79AD"/>
    <w:rsid w:val="005243FF"/>
    <w:rsid w:val="00547BAF"/>
    <w:rsid w:val="00564A67"/>
    <w:rsid w:val="0058226A"/>
    <w:rsid w:val="00582709"/>
    <w:rsid w:val="005A054D"/>
    <w:rsid w:val="005A4C56"/>
    <w:rsid w:val="006127FB"/>
    <w:rsid w:val="00654266"/>
    <w:rsid w:val="00677772"/>
    <w:rsid w:val="006973A6"/>
    <w:rsid w:val="006B053C"/>
    <w:rsid w:val="006E7DE3"/>
    <w:rsid w:val="006F3890"/>
    <w:rsid w:val="00700528"/>
    <w:rsid w:val="007152D4"/>
    <w:rsid w:val="0075186D"/>
    <w:rsid w:val="00791999"/>
    <w:rsid w:val="007A0213"/>
    <w:rsid w:val="007B5383"/>
    <w:rsid w:val="008166B5"/>
    <w:rsid w:val="008308E4"/>
    <w:rsid w:val="008A52C5"/>
    <w:rsid w:val="008C782D"/>
    <w:rsid w:val="008D4FDE"/>
    <w:rsid w:val="0091096F"/>
    <w:rsid w:val="009A6A5A"/>
    <w:rsid w:val="009F2744"/>
    <w:rsid w:val="00A22818"/>
    <w:rsid w:val="00A22A4B"/>
    <w:rsid w:val="00A44E12"/>
    <w:rsid w:val="00A46AF5"/>
    <w:rsid w:val="00A7517B"/>
    <w:rsid w:val="00AB4C0D"/>
    <w:rsid w:val="00AC4820"/>
    <w:rsid w:val="00AD5A6B"/>
    <w:rsid w:val="00AE6AC4"/>
    <w:rsid w:val="00B250F8"/>
    <w:rsid w:val="00B71F7A"/>
    <w:rsid w:val="00B82F77"/>
    <w:rsid w:val="00BB3FEC"/>
    <w:rsid w:val="00C00517"/>
    <w:rsid w:val="00C35690"/>
    <w:rsid w:val="00C80BF7"/>
    <w:rsid w:val="00CC7BAD"/>
    <w:rsid w:val="00D3785F"/>
    <w:rsid w:val="00D643C3"/>
    <w:rsid w:val="00D67BA0"/>
    <w:rsid w:val="00D81DC9"/>
    <w:rsid w:val="00DA4A46"/>
    <w:rsid w:val="00E110E0"/>
    <w:rsid w:val="00E11508"/>
    <w:rsid w:val="00E230CE"/>
    <w:rsid w:val="00E53F5A"/>
    <w:rsid w:val="00E9226F"/>
    <w:rsid w:val="00EB3C71"/>
    <w:rsid w:val="00ED13BE"/>
    <w:rsid w:val="00F0332D"/>
    <w:rsid w:val="00F12733"/>
    <w:rsid w:val="00F14FFE"/>
    <w:rsid w:val="00F24913"/>
    <w:rsid w:val="00F3713D"/>
    <w:rsid w:val="00F45677"/>
    <w:rsid w:val="00F502A4"/>
    <w:rsid w:val="00F548F0"/>
    <w:rsid w:val="00F76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30080"/>
  <w15:docId w15:val="{C74E17DF-C4FE-470B-9890-C83E2B400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70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82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2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2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2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2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2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2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2A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164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64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64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64D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F2F3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2733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9226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9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70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8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live-deptmed.pantheonsite.io/academic-position-description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13B8AA705014E6D9946C3F3FACCE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E8AFE-A53E-49C0-9FF3-8F6C1EB58045}"/>
      </w:docPartPr>
      <w:docPartBody>
        <w:p w:rsidR="00F30CDF" w:rsidRDefault="003B5780" w:rsidP="003B5780">
          <w:pPr>
            <w:pStyle w:val="F13B8AA705014E6D9946C3F3FACCEE951"/>
          </w:pPr>
          <w:r w:rsidRPr="00971665">
            <w:rPr>
              <w:rStyle w:val="PlaceholderText"/>
            </w:rPr>
            <w:t>Choose an item.</w:t>
          </w:r>
        </w:p>
      </w:docPartBody>
    </w:docPart>
    <w:docPart>
      <w:docPartPr>
        <w:name w:val="E7DD283BFF2842A0BC9D1EC8351CF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B7CAA-4644-4783-9AF6-9B33D910C3AE}"/>
      </w:docPartPr>
      <w:docPartBody>
        <w:p w:rsidR="00F30CDF" w:rsidRDefault="003B5780" w:rsidP="003B5780">
          <w:pPr>
            <w:pStyle w:val="E7DD283BFF2842A0BC9D1EC8351CF81C1"/>
          </w:pPr>
          <w:r w:rsidRPr="0097166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B5780"/>
    <w:rsid w:val="003B5780"/>
    <w:rsid w:val="00F30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5780"/>
    <w:rPr>
      <w:color w:val="808080"/>
    </w:rPr>
  </w:style>
  <w:style w:type="paragraph" w:customStyle="1" w:styleId="F13B8AA705014E6D9946C3F3FACCEE95">
    <w:name w:val="F13B8AA705014E6D9946C3F3FACCEE95"/>
    <w:rsid w:val="003B5780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E7DD283BFF2842A0BC9D1EC8351CF81C">
    <w:name w:val="E7DD283BFF2842A0BC9D1EC8351CF81C"/>
    <w:rsid w:val="003B5780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F13B8AA705014E6D9946C3F3FACCEE951">
    <w:name w:val="F13B8AA705014E6D9946C3F3FACCEE951"/>
    <w:rsid w:val="003B5780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E7DD283BFF2842A0BC9D1EC8351CF81C1">
    <w:name w:val="E7DD283BFF2842A0BC9D1EC8351CF81C1"/>
    <w:rsid w:val="003B5780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141605-4546-47BB-BD2A-872114DE8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6</Pages>
  <Words>1125</Words>
  <Characters>641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e, UofT</Company>
  <LinksUpToDate>false</LinksUpToDate>
  <CharactersWithSpaces>7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lian Hawker</dc:creator>
  <cp:lastModifiedBy>Jennifer Levi</cp:lastModifiedBy>
  <cp:revision>4</cp:revision>
  <cp:lastPrinted>2016-07-20T19:01:00Z</cp:lastPrinted>
  <dcterms:created xsi:type="dcterms:W3CDTF">2019-09-09T17:32:00Z</dcterms:created>
  <dcterms:modified xsi:type="dcterms:W3CDTF">2019-09-10T18:33:00Z</dcterms:modified>
</cp:coreProperties>
</file>